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EADC86" w14:textId="6A37F5E3" w:rsidR="009941D7" w:rsidRPr="004D5036" w:rsidRDefault="008A2B8D" w:rsidP="00147849">
      <w:pPr>
        <w:jc w:val="center"/>
        <w:rPr>
          <w:rFonts w:ascii="ＤＦ特太ゴシック体" w:eastAsia="ＤＦ特太ゴシック体" w:hAnsi="ＤＦ特太ゴシック体"/>
          <w:b/>
          <w:sz w:val="24"/>
        </w:rPr>
      </w:pPr>
      <w:r>
        <w:rPr>
          <w:rFonts w:ascii="ＤＦ特太ゴシック体" w:eastAsia="ＤＦ特太ゴシック体" w:hAnsi="ＤＦ特太ゴシック体" w:hint="eastAsia"/>
          <w:sz w:val="24"/>
        </w:rPr>
        <w:t>２０２</w:t>
      </w:r>
      <w:r w:rsidR="005F2339">
        <w:rPr>
          <w:rFonts w:ascii="ＤＦ特太ゴシック体" w:eastAsia="ＤＦ特太ゴシック体" w:hAnsi="ＤＦ特太ゴシック体" w:hint="eastAsia"/>
          <w:sz w:val="24"/>
        </w:rPr>
        <w:t>６</w:t>
      </w:r>
      <w:r>
        <w:rPr>
          <w:rFonts w:ascii="ＤＦ特太ゴシック体" w:eastAsia="ＤＦ特太ゴシック体" w:hAnsi="ＤＦ特太ゴシック体" w:hint="eastAsia"/>
          <w:sz w:val="24"/>
        </w:rPr>
        <w:t>年度</w:t>
      </w:r>
      <w:r w:rsidR="002945C1" w:rsidRPr="004D5036">
        <w:rPr>
          <w:rFonts w:ascii="ＤＦ特太ゴシック体" w:eastAsia="ＤＦ特太ゴシック体" w:hAnsi="ＤＦ特太ゴシック体" w:hint="eastAsia"/>
          <w:sz w:val="24"/>
        </w:rPr>
        <w:t>愛</w:t>
      </w:r>
      <w:r w:rsidR="009941D7" w:rsidRPr="004D5036">
        <w:rPr>
          <w:rFonts w:ascii="ＤＦ特太ゴシック体" w:eastAsia="ＤＦ特太ゴシック体" w:hAnsi="ＤＦ特太ゴシック体" w:hint="eastAsia"/>
          <w:sz w:val="24"/>
        </w:rPr>
        <w:t>媛大学基金奨学金『太陽石油奨学金』に関するアンケート</w:t>
      </w:r>
      <w:bookmarkStart w:id="0" w:name="_GoBack"/>
      <w:bookmarkEnd w:id="0"/>
    </w:p>
    <w:p w14:paraId="65EADC87" w14:textId="7FE0FF25" w:rsidR="00E02742" w:rsidRDefault="00222F3A" w:rsidP="00E02742">
      <w:pPr>
        <w:jc w:val="center"/>
        <w:rPr>
          <w:b/>
          <w:kern w:val="0"/>
          <w:sz w:val="22"/>
          <w:szCs w:val="21"/>
        </w:rPr>
      </w:pPr>
      <w:r w:rsidRPr="00C12D76">
        <w:rPr>
          <w:rFonts w:eastAsiaTheme="minorHAnsi"/>
          <w:b/>
          <w:sz w:val="22"/>
        </w:rPr>
        <w:t>Questionnaire on</w:t>
      </w:r>
      <w:r w:rsidRPr="00C12D76">
        <w:rPr>
          <w:rFonts w:eastAsiaTheme="minorHAnsi"/>
          <w:sz w:val="22"/>
        </w:rPr>
        <w:t xml:space="preserve"> </w:t>
      </w:r>
      <w:r w:rsidRPr="004F76EB">
        <w:rPr>
          <w:b/>
          <w:kern w:val="0"/>
          <w:sz w:val="22"/>
          <w:szCs w:val="21"/>
        </w:rPr>
        <w:t>Ehime University Foundation Scholarship “Taiyo Oil Scholarship 202</w:t>
      </w:r>
      <w:r w:rsidR="005F2339">
        <w:rPr>
          <w:rFonts w:hint="eastAsia"/>
          <w:b/>
          <w:kern w:val="0"/>
          <w:sz w:val="22"/>
          <w:szCs w:val="21"/>
        </w:rPr>
        <w:t>6</w:t>
      </w:r>
      <w:r w:rsidRPr="004F76EB">
        <w:rPr>
          <w:b/>
          <w:kern w:val="0"/>
          <w:sz w:val="22"/>
          <w:szCs w:val="21"/>
        </w:rPr>
        <w:t>”</w:t>
      </w:r>
    </w:p>
    <w:p w14:paraId="65EADC88" w14:textId="21927479" w:rsidR="00E02742" w:rsidRDefault="001A6D23" w:rsidP="003A2850">
      <w:pPr>
        <w:spacing w:line="320" w:lineRule="exact"/>
        <w:ind w:firstLineChars="100" w:firstLine="220"/>
        <w:rPr>
          <w:rFonts w:ascii="メイリオ" w:eastAsia="メイリオ" w:hAnsi="メイリオ"/>
          <w:sz w:val="20"/>
        </w:rPr>
      </w:pPr>
      <w:r>
        <w:rPr>
          <w:rFonts w:ascii="ＤＦ特太ゴシック体" w:eastAsia="ＤＦ特太ゴシック体" w:hAnsi="ＤＦ特太ゴシック体"/>
          <w:b/>
          <w:noProof/>
          <w:sz w:val="22"/>
        </w:rPr>
        <mc:AlternateContent>
          <mc:Choice Requires="wps">
            <w:drawing>
              <wp:anchor distT="0" distB="0" distL="114300" distR="114300" simplePos="0" relativeHeight="251668480" behindDoc="0" locked="0" layoutInCell="1" allowOverlap="1" wp14:anchorId="65EADD42" wp14:editId="3B65A4D1">
                <wp:simplePos x="0" y="0"/>
                <wp:positionH relativeFrom="column">
                  <wp:posOffset>-64770</wp:posOffset>
                </wp:positionH>
                <wp:positionV relativeFrom="paragraph">
                  <wp:posOffset>145415</wp:posOffset>
                </wp:positionV>
                <wp:extent cx="5334000" cy="1676400"/>
                <wp:effectExtent l="0" t="0" r="19050" b="19050"/>
                <wp:wrapNone/>
                <wp:docPr id="6" name="角丸四角形 6"/>
                <wp:cNvGraphicFramePr/>
                <a:graphic xmlns:a="http://schemas.openxmlformats.org/drawingml/2006/main">
                  <a:graphicData uri="http://schemas.microsoft.com/office/word/2010/wordprocessingShape">
                    <wps:wsp>
                      <wps:cNvSpPr/>
                      <wps:spPr>
                        <a:xfrm>
                          <a:off x="0" y="0"/>
                          <a:ext cx="5334000" cy="1676400"/>
                        </a:xfrm>
                        <a:prstGeom prst="roundRect">
                          <a:avLst>
                            <a:gd name="adj" fmla="val 9640"/>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B09371C" id="角丸四角形 6" o:spid="_x0000_s1026" style="position:absolute;left:0;text-align:left;margin-left:-5.1pt;margin-top:11.45pt;width:420pt;height:132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631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" filled="f" strokecolor="black [3213]" strokeweight=".5pt">
                <v:stroke joinstyle="miter"/>
              </v:roundrect>
            </w:pict>
          </mc:Fallback>
        </mc:AlternateContent>
      </w:r>
      <w:r w:rsidR="00EF723B" w:rsidRPr="00E25E23">
        <w:rPr>
          <w:rFonts w:asciiTheme="minorEastAsia" w:hAnsiTheme="minorEastAsia"/>
          <w:noProof/>
        </w:rPr>
        <mc:AlternateContent>
          <mc:Choice Requires="wps">
            <w:drawing>
              <wp:anchor distT="0" distB="0" distL="114300" distR="114300" simplePos="0" relativeHeight="251679744" behindDoc="0" locked="0" layoutInCell="1" allowOverlap="1" wp14:anchorId="03699532" wp14:editId="6C399F60">
                <wp:simplePos x="0" y="0"/>
                <wp:positionH relativeFrom="column">
                  <wp:posOffset>5308600</wp:posOffset>
                </wp:positionH>
                <wp:positionV relativeFrom="paragraph">
                  <wp:posOffset>123825</wp:posOffset>
                </wp:positionV>
                <wp:extent cx="914400" cy="371475"/>
                <wp:effectExtent l="0" t="0" r="0" b="0"/>
                <wp:wrapNone/>
                <wp:docPr id="5" name="テキスト ボックス 5"/>
                <wp:cNvGraphicFramePr/>
                <a:graphic xmlns:a="http://schemas.openxmlformats.org/drawingml/2006/main">
                  <a:graphicData uri="http://schemas.microsoft.com/office/word/2010/wordprocessingShape">
                    <wps:wsp>
                      <wps:cNvSpPr txBox="1"/>
                      <wps:spPr>
                        <a:xfrm>
                          <a:off x="0" y="0"/>
                          <a:ext cx="914400" cy="371475"/>
                        </a:xfrm>
                        <a:prstGeom prst="rect">
                          <a:avLst/>
                        </a:prstGeom>
                        <a:noFill/>
                        <a:ln w="6350">
                          <a:noFill/>
                        </a:ln>
                      </wps:spPr>
                      <wps:txbx>
                        <w:txbxContent>
                          <w:p w14:paraId="07CB4DFC" w14:textId="77777777" w:rsidR="00E25E23" w:rsidRDefault="00E25E23" w:rsidP="00E25E23">
                            <w:r w:rsidRPr="00004AEE">
                              <w:t>English</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3699532" id="_x0000_t202" coordsize="21600,21600" o:spt="202" path="m,l,21600r21600,l21600,xe">
                <v:stroke joinstyle="miter"/>
                <v:path gradientshapeok="t" o:connecttype="rect"/>
              </v:shapetype>
              <v:shape id="テキスト ボックス 5" o:spid="_x0000_s1026" type="#_x0000_t202" style="position:absolute;left:0;text-align:left;margin-left:418pt;margin-top:9.75pt;width:1in;height:29.25pt;z-index:25167974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" filled="f" stroked="f" strokeweight=".5pt">
                <v:textbox>
                  <w:txbxContent>
                    <w:p w14:paraId="07CB4DFC" w14:textId="77777777" w:rsidR="00E25E23" w:rsidRDefault="00E25E23" w:rsidP="00E25E23">
                      <w:r w:rsidRPr="00004AEE">
                        <w:t>English</w:t>
                      </w:r>
                    </w:p>
                  </w:txbxContent>
                </v:textbox>
              </v:shape>
            </w:pict>
          </mc:Fallback>
        </mc:AlternateContent>
      </w:r>
    </w:p>
    <w:p w14:paraId="779D911E" w14:textId="77777777" w:rsidR="009D1E27" w:rsidRPr="00F9098C" w:rsidRDefault="00004AEE" w:rsidP="009D1E27">
      <w:pPr>
        <w:spacing w:line="320" w:lineRule="exact"/>
        <w:ind w:firstLineChars="100" w:firstLine="210"/>
        <w:rPr>
          <w:rFonts w:ascii="メイリオ" w:eastAsia="メイリオ" w:hAnsi="メイリオ"/>
          <w:sz w:val="20"/>
          <w:u w:val="single"/>
        </w:rPr>
      </w:pPr>
      <w:r>
        <w:rPr>
          <w:noProof/>
        </w:rPr>
        <w:drawing>
          <wp:anchor distT="0" distB="0" distL="114300" distR="114300" simplePos="0" relativeHeight="251689984" behindDoc="0" locked="0" layoutInCell="1" allowOverlap="1" wp14:anchorId="201636DA" wp14:editId="6E4DADB0">
            <wp:simplePos x="0" y="0"/>
            <wp:positionH relativeFrom="margin">
              <wp:posOffset>5370195</wp:posOffset>
            </wp:positionH>
            <wp:positionV relativeFrom="paragraph">
              <wp:posOffset>185420</wp:posOffset>
            </wp:positionV>
            <wp:extent cx="561975" cy="561975"/>
            <wp:effectExtent l="0" t="0" r="9525" b="9525"/>
            <wp:wrapNone/>
            <wp:docPr id="3" name="図 3" descr="Z:\愛媛大学基金\11_愛媛大学基金に関すること\01_基金活動関係\02_特定基金関係\03太陽石油奨学金\太陽石油奨学金2026\01_募集要項\03_アンケート\QR_英語.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愛媛大学基金\11_愛媛大学基金に関すること\01_基金活動関係\02_特定基金関係\03太陽石油奨学金\太陽石油奨学金2026\01_募集要項\03_アンケート\QR_英語.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004D5036" w:rsidRPr="003A2850">
        <w:rPr>
          <w:rFonts w:ascii="メイリオ" w:eastAsia="メイリオ" w:hAnsi="メイリオ" w:hint="eastAsia"/>
          <w:sz w:val="20"/>
        </w:rPr>
        <w:t>今後の太陽石油奨学金を</w:t>
      </w:r>
      <w:r w:rsidR="005D2E5C" w:rsidRPr="005D2E5C">
        <w:rPr>
          <w:rFonts w:ascii="メイリオ" w:eastAsia="メイリオ" w:hAnsi="メイリオ" w:hint="eastAsia"/>
          <w:sz w:val="20"/>
        </w:rPr>
        <w:t>よりよいものにすることを</w:t>
      </w:r>
      <w:r w:rsidR="004D5036" w:rsidRPr="003A2850">
        <w:rPr>
          <w:rFonts w:ascii="メイリオ" w:eastAsia="メイリオ" w:hAnsi="メイリオ" w:hint="eastAsia"/>
          <w:sz w:val="20"/>
        </w:rPr>
        <w:t>目的としたアンケートです。</w:t>
      </w:r>
      <w:r w:rsidR="004D5036" w:rsidRPr="00F9098C">
        <w:rPr>
          <w:rFonts w:ascii="メイリオ" w:eastAsia="メイリオ" w:hAnsi="メイリオ" w:hint="eastAsia"/>
          <w:sz w:val="20"/>
          <w:u w:val="single"/>
        </w:rPr>
        <w:t>選考</w:t>
      </w:r>
    </w:p>
    <w:p w14:paraId="28F3A2A9" w14:textId="77777777" w:rsidR="003D56F4" w:rsidRDefault="004D5036" w:rsidP="008C710A">
      <w:pPr>
        <w:spacing w:line="320" w:lineRule="exact"/>
        <w:ind w:firstLineChars="100" w:firstLine="200"/>
        <w:rPr>
          <w:rFonts w:ascii="メイリオ" w:eastAsia="メイリオ" w:hAnsi="メイリオ"/>
          <w:sz w:val="20"/>
        </w:rPr>
      </w:pPr>
      <w:r w:rsidRPr="00F9098C">
        <w:rPr>
          <w:rFonts w:ascii="メイリオ" w:eastAsia="メイリオ" w:hAnsi="メイリオ" w:hint="eastAsia"/>
          <w:sz w:val="20"/>
          <w:u w:val="single"/>
        </w:rPr>
        <w:t>には影響しません</w:t>
      </w:r>
      <w:r w:rsidRPr="003A2850">
        <w:rPr>
          <w:rFonts w:ascii="メイリオ" w:eastAsia="メイリオ" w:hAnsi="メイリオ" w:hint="eastAsia"/>
          <w:sz w:val="20"/>
        </w:rPr>
        <w:t>ので、率直な意見をお聞かせ願います。</w:t>
      </w:r>
      <w:r w:rsidR="009D1E27" w:rsidRPr="009D1E27">
        <w:rPr>
          <w:rFonts w:ascii="メイリオ" w:eastAsia="メイリオ" w:hAnsi="メイリオ" w:hint="eastAsia"/>
          <w:sz w:val="20"/>
        </w:rPr>
        <w:t>可能な限り</w:t>
      </w:r>
      <w:r w:rsidR="009D1E27" w:rsidRPr="009D1E27">
        <w:rPr>
          <w:rFonts w:ascii="メイリオ" w:eastAsia="メイリオ" w:hAnsi="メイリオ"/>
          <w:sz w:val="20"/>
        </w:rPr>
        <w:t>WEBからご回答</w:t>
      </w:r>
    </w:p>
    <w:p w14:paraId="2A03CF4B" w14:textId="0EE60251" w:rsidR="00EF723B" w:rsidRPr="009D1E27" w:rsidRDefault="009D1E27" w:rsidP="008C710A">
      <w:pPr>
        <w:spacing w:line="320" w:lineRule="exact"/>
        <w:ind w:firstLineChars="100" w:firstLine="200"/>
        <w:rPr>
          <w:rFonts w:ascii="メイリオ" w:eastAsia="メイリオ" w:hAnsi="メイリオ"/>
          <w:sz w:val="20"/>
          <w:u w:val="double"/>
        </w:rPr>
      </w:pPr>
      <w:r w:rsidRPr="009D1E27">
        <w:rPr>
          <w:rFonts w:ascii="メイリオ" w:eastAsia="メイリオ" w:hAnsi="メイリオ"/>
          <w:sz w:val="20"/>
        </w:rPr>
        <w:t>ください。その場合、用紙の提出は不要です。</w:t>
      </w:r>
    </w:p>
    <w:p w14:paraId="3BC5ED25" w14:textId="7D94D5B4" w:rsidR="003D02F0" w:rsidRDefault="001D427B" w:rsidP="003A2850">
      <w:pPr>
        <w:ind w:firstLineChars="67" w:firstLine="141"/>
        <w:jc w:val="left"/>
        <w:rPr>
          <w:rFonts w:asciiTheme="minorEastAsia" w:hAnsiTheme="minorEastAsia"/>
        </w:rPr>
      </w:pPr>
      <w:r w:rsidRPr="001D427B">
        <w:rPr>
          <w:rFonts w:asciiTheme="minorEastAsia" w:hAnsiTheme="minorEastAsia"/>
        </w:rPr>
        <w:t>The purpose of this questionnaire is to further improve the Taiyo Oil Sch</w:t>
      </w:r>
      <w:r>
        <w:rPr>
          <w:rFonts w:asciiTheme="minorEastAsia" w:hAnsiTheme="minorEastAsia"/>
        </w:rPr>
        <w:t xml:space="preserve">olarship </w:t>
      </w:r>
    </w:p>
    <w:p w14:paraId="3BF0412B" w14:textId="64B51849" w:rsidR="003D02F0" w:rsidRDefault="00EF723B" w:rsidP="001D427B">
      <w:pPr>
        <w:ind w:firstLineChars="67" w:firstLine="147"/>
        <w:jc w:val="left"/>
        <w:rPr>
          <w:rFonts w:asciiTheme="minorEastAsia" w:hAnsiTheme="minorEastAsia"/>
        </w:rPr>
      </w:pPr>
      <w:r>
        <w:rPr>
          <w:rFonts w:ascii="Calibri" w:eastAsia="ＭＳ 明朝" w:hAnsi="Calibri" w:cs="Calibri"/>
          <w:noProof/>
          <w:color w:val="000000"/>
          <w:kern w:val="0"/>
          <w:sz w:val="22"/>
        </w:rPr>
        <mc:AlternateContent>
          <mc:Choice Requires="wps">
            <w:drawing>
              <wp:anchor distT="0" distB="0" distL="114300" distR="114300" simplePos="0" relativeHeight="251683840" behindDoc="0" locked="0" layoutInCell="1" allowOverlap="1" wp14:anchorId="4AECCCC0" wp14:editId="28B3E8CF">
                <wp:simplePos x="0" y="0"/>
                <wp:positionH relativeFrom="column">
                  <wp:posOffset>5307330</wp:posOffset>
                </wp:positionH>
                <wp:positionV relativeFrom="paragraph">
                  <wp:posOffset>8890</wp:posOffset>
                </wp:positionV>
                <wp:extent cx="914400" cy="371475"/>
                <wp:effectExtent l="0" t="0" r="0" b="0"/>
                <wp:wrapNone/>
                <wp:docPr id="12" name="テキスト ボックス 12"/>
                <wp:cNvGraphicFramePr/>
                <a:graphic xmlns:a="http://schemas.openxmlformats.org/drawingml/2006/main">
                  <a:graphicData uri="http://schemas.microsoft.com/office/word/2010/wordprocessingShape">
                    <wps:wsp>
                      <wps:cNvSpPr txBox="1"/>
                      <wps:spPr>
                        <a:xfrm>
                          <a:off x="0" y="0"/>
                          <a:ext cx="914400" cy="371475"/>
                        </a:xfrm>
                        <a:prstGeom prst="rect">
                          <a:avLst/>
                        </a:prstGeom>
                        <a:noFill/>
                        <a:ln w="6350">
                          <a:noFill/>
                        </a:ln>
                      </wps:spPr>
                      <wps:txbx>
                        <w:txbxContent>
                          <w:p w14:paraId="451A8C6D" w14:textId="77777777" w:rsidR="00E25E23" w:rsidRDefault="00E25E23" w:rsidP="00E25E23">
                            <w:r w:rsidRPr="00004AEE">
                              <w:t>Japanes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AECCCC0" id="テキスト ボックス 12" o:spid="_x0000_s1027" type="#_x0000_t202" style="position:absolute;left:0;text-align:left;margin-left:417.9pt;margin-top:.7pt;width:1in;height:29.25pt;z-index:25168384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" filled="f" stroked="f" strokeweight=".5pt">
                <v:textbox>
                  <w:txbxContent>
                    <w:p w14:paraId="451A8C6D" w14:textId="77777777" w:rsidR="00E25E23" w:rsidRDefault="00E25E23" w:rsidP="00E25E23">
                      <w:r w:rsidRPr="00004AEE">
                        <w:t>Japanese</w:t>
                      </w:r>
                    </w:p>
                  </w:txbxContent>
                </v:textbox>
              </v:shape>
            </w:pict>
          </mc:Fallback>
        </mc:AlternateContent>
      </w:r>
      <w:r w:rsidR="001D427B">
        <w:rPr>
          <w:rFonts w:asciiTheme="minorEastAsia" w:hAnsiTheme="minorEastAsia"/>
        </w:rPr>
        <w:t>Program in the future.</w:t>
      </w:r>
      <w:r w:rsidR="003D02F0">
        <w:rPr>
          <w:rFonts w:asciiTheme="minorEastAsia" w:hAnsiTheme="minorEastAsia"/>
        </w:rPr>
        <w:t xml:space="preserve"> </w:t>
      </w:r>
      <w:r w:rsidR="001D427B" w:rsidRPr="001D427B">
        <w:rPr>
          <w:rFonts w:asciiTheme="minorEastAsia" w:hAnsiTheme="minorEastAsia"/>
        </w:rPr>
        <w:t xml:space="preserve">It will not affect the selection process, so please give us your </w:t>
      </w:r>
    </w:p>
    <w:p w14:paraId="18CB8BCA" w14:textId="77777777" w:rsidR="003D56F4" w:rsidRDefault="00004AEE" w:rsidP="003D56F4">
      <w:pPr>
        <w:ind w:firstLineChars="67" w:firstLine="161"/>
        <w:jc w:val="left"/>
        <w:rPr>
          <w:rFonts w:asciiTheme="minorEastAsia" w:hAnsiTheme="minorEastAsia"/>
        </w:rPr>
      </w:pPr>
      <w:r w:rsidRPr="00BB1729">
        <w:rPr>
          <w:rFonts w:ascii="ＭＳ Ｐゴシック" w:eastAsia="ＭＳ Ｐゴシック" w:hAnsi="ＭＳ Ｐゴシック" w:cs="ＭＳ Ｐゴシック"/>
          <w:noProof/>
          <w:sz w:val="24"/>
          <w:szCs w:val="24"/>
        </w:rPr>
        <w:drawing>
          <wp:anchor distT="0" distB="0" distL="114300" distR="114300" simplePos="0" relativeHeight="251692032" behindDoc="0" locked="0" layoutInCell="1" allowOverlap="1" wp14:anchorId="4261C6CA" wp14:editId="18D14FC0">
            <wp:simplePos x="0" y="0"/>
            <wp:positionH relativeFrom="column">
              <wp:posOffset>5372100</wp:posOffset>
            </wp:positionH>
            <wp:positionV relativeFrom="paragraph">
              <wp:posOffset>63500</wp:posOffset>
            </wp:positionV>
            <wp:extent cx="561975" cy="561975"/>
            <wp:effectExtent l="0" t="0" r="9525" b="9525"/>
            <wp:wrapNone/>
            <wp:docPr id="2" name="図 2" descr="Z:\愛媛大学基金\11_愛媛大学基金に関すること\01_基金活動関係\02_特定基金関係\03太陽石油奨学金\太陽石油奨学金2026\01_募集要項\03_アンケート\QR_日本語.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愛媛大学基金\11_愛媛大学基金に関すること\01_基金活動関係\02_特定基金関係\03太陽石油奨学金\太陽石油奨学金2026\01_募集要項\03_アンケート\QR_日本語.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001D427B" w:rsidRPr="001D427B">
        <w:rPr>
          <w:rFonts w:asciiTheme="minorEastAsia" w:hAnsiTheme="minorEastAsia"/>
        </w:rPr>
        <w:t>honest opinions.</w:t>
      </w:r>
      <w:r w:rsidR="00B032F9">
        <w:rPr>
          <w:rFonts w:asciiTheme="minorEastAsia" w:hAnsiTheme="minorEastAsia"/>
        </w:rPr>
        <w:t xml:space="preserve"> </w:t>
      </w:r>
      <w:r w:rsidR="009D1E27" w:rsidRPr="009D1E27">
        <w:rPr>
          <w:rFonts w:asciiTheme="minorEastAsia" w:hAnsiTheme="minorEastAsia"/>
        </w:rPr>
        <w:t xml:space="preserve">Please answer on the web if possible. In that case, paper submission </w:t>
      </w:r>
    </w:p>
    <w:p w14:paraId="4FBB8E80" w14:textId="4FA57021" w:rsidR="009D1E27" w:rsidRPr="009D1E27" w:rsidRDefault="009D1E27" w:rsidP="003D56F4">
      <w:pPr>
        <w:ind w:firstLineChars="67" w:firstLine="141"/>
        <w:jc w:val="left"/>
        <w:rPr>
          <w:rFonts w:asciiTheme="minorEastAsia" w:hAnsiTheme="minorEastAsia"/>
        </w:rPr>
      </w:pPr>
      <w:r w:rsidRPr="009D1E27">
        <w:rPr>
          <w:rFonts w:asciiTheme="minorEastAsia" w:hAnsiTheme="minorEastAsia"/>
        </w:rPr>
        <w:t>is not required.</w:t>
      </w:r>
    </w:p>
    <w:p w14:paraId="13F7B1B6" w14:textId="2AA9188B" w:rsidR="001A6D23" w:rsidRPr="00DD58A6" w:rsidRDefault="001A6D23" w:rsidP="00EF723B">
      <w:pPr>
        <w:rPr>
          <w:rFonts w:ascii="ＤＦ特太ゴシック体" w:eastAsia="ＤＦ特太ゴシック体" w:hAnsi="ＤＦ特太ゴシック体"/>
          <w:b/>
          <w:sz w:val="22"/>
        </w:rPr>
      </w:pPr>
    </w:p>
    <w:p w14:paraId="65EADC90" w14:textId="437EA1F5" w:rsidR="009941D7" w:rsidRDefault="004F76EB" w:rsidP="004F76EB">
      <w:pPr>
        <w:rPr>
          <w:rFonts w:ascii="ＭＳ ゴシック" w:eastAsia="ＭＳ ゴシック" w:hAnsi="ＭＳ ゴシック"/>
          <w:b/>
        </w:rPr>
      </w:pPr>
      <w:r w:rsidRPr="00367D1B">
        <w:rPr>
          <w:b/>
        </w:rPr>
        <w:t>Q1</w:t>
      </w:r>
      <w:r w:rsidR="00E61F40" w:rsidRPr="00367D1B">
        <w:rPr>
          <w:b/>
        </w:rPr>
        <w:t>:</w:t>
      </w:r>
      <w:r w:rsidRPr="00367D1B">
        <w:rPr>
          <w:b/>
        </w:rPr>
        <w:t xml:space="preserve"> </w:t>
      </w:r>
      <w:r w:rsidR="009941D7">
        <w:rPr>
          <w:rFonts w:ascii="ＭＳ ゴシック" w:eastAsia="ＭＳ ゴシック" w:hAnsi="ＭＳ ゴシック" w:hint="eastAsia"/>
          <w:b/>
        </w:rPr>
        <w:t>本</w:t>
      </w:r>
      <w:r w:rsidR="001B1F36">
        <w:rPr>
          <w:rFonts w:ascii="ＭＳ ゴシック" w:eastAsia="ＭＳ ゴシック" w:hAnsi="ＭＳ ゴシック" w:hint="eastAsia"/>
          <w:b/>
        </w:rPr>
        <w:t>奨学金を何で知りましたか　（</w:t>
      </w:r>
      <w:r w:rsidR="009941D7" w:rsidRPr="0046201A">
        <w:rPr>
          <w:rFonts w:ascii="ＭＳ ゴシック" w:eastAsia="ＭＳ ゴシック" w:hAnsi="ＭＳ ゴシック" w:hint="eastAsia"/>
          <w:b/>
        </w:rPr>
        <w:t>複数回答可）</w:t>
      </w:r>
    </w:p>
    <w:p w14:paraId="65EADC91" w14:textId="36364D69" w:rsidR="004F76EB" w:rsidRPr="00367D1B" w:rsidRDefault="004F76EB" w:rsidP="009941D7">
      <w:pPr>
        <w:ind w:firstLineChars="200" w:firstLine="412"/>
        <w:rPr>
          <w:b/>
        </w:rPr>
      </w:pPr>
      <w:r w:rsidRPr="00367D1B">
        <w:rPr>
          <w:b/>
        </w:rPr>
        <w:t xml:space="preserve">How did you </w:t>
      </w:r>
      <w:r w:rsidR="00D63FE2" w:rsidRPr="00367D1B">
        <w:rPr>
          <w:b/>
        </w:rPr>
        <w:t>know</w:t>
      </w:r>
      <w:r w:rsidRPr="00367D1B">
        <w:rPr>
          <w:b/>
        </w:rPr>
        <w:t xml:space="preserve"> </w:t>
      </w:r>
      <w:r w:rsidR="00744899">
        <w:rPr>
          <w:b/>
        </w:rPr>
        <w:t xml:space="preserve">about </w:t>
      </w:r>
      <w:r w:rsidRPr="00367D1B">
        <w:rPr>
          <w:b/>
        </w:rPr>
        <w:t>this scholarship?　(*Multiple answers allowed)</w:t>
      </w:r>
    </w:p>
    <w:p w14:paraId="65EADC92" w14:textId="77777777" w:rsidR="004F76EB" w:rsidRDefault="00E61F40" w:rsidP="009941D7">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t xml:space="preserve"> </w:t>
      </w:r>
      <w:r w:rsidR="009941D7">
        <w:rPr>
          <w:rFonts w:hint="eastAsia"/>
        </w:rPr>
        <w:t xml:space="preserve">奨学金の掲示板　</w:t>
      </w:r>
      <w:r>
        <w:t>C</w:t>
      </w:r>
      <w:r w:rsidR="00D63FE2">
        <w:t xml:space="preserve">ampus </w:t>
      </w:r>
      <w:r w:rsidR="004F76EB">
        <w:t>Bulletin Board (Scholarship section)</w:t>
      </w:r>
    </w:p>
    <w:p w14:paraId="65EADC93" w14:textId="703F4C2E" w:rsidR="00C97508" w:rsidRPr="0044662B" w:rsidRDefault="00C97508" w:rsidP="009941D7">
      <w:pPr>
        <w:rPr>
          <w:color w:val="000000" w:themeColor="text1"/>
        </w:rPr>
      </w:pPr>
      <w:r w:rsidRPr="0044662B">
        <w:rPr>
          <mc:AlternateContent>
            <mc:Choice Requires="w16se">
              <w:rFonts w:hint="eastAsia"/>
            </mc:Choice>
            <mc:Fallback>
              <w:rFonts w:ascii="Segoe UI Emoji" w:eastAsia="Segoe UI Emoji" w:hAnsi="Segoe UI Emoji" w:cs="Segoe UI Emoji"/>
            </mc:Fallback>
          </mc:AlternateContent>
          <w:color w:val="000000" w:themeColor="text1"/>
        </w:rPr>
        <mc:AlternateContent>
          <mc:Choice Requires="w16se">
            <w16se:symEx w16se:font="Segoe UI Emoji" w16se:char="25A1"/>
          </mc:Choice>
          <mc:Fallback>
            <w:t>□</w:t>
          </mc:Fallback>
        </mc:AlternateContent>
      </w:r>
      <w:r w:rsidRPr="0044662B">
        <w:rPr>
          <w:color w:val="000000" w:themeColor="text1"/>
        </w:rPr>
        <w:t xml:space="preserve"> 愛媛大学広報誌 ドット・イーフォリオ</w:t>
      </w:r>
      <w:r w:rsidR="00FB7E6D" w:rsidRPr="0044662B">
        <w:rPr>
          <w:rFonts w:hint="eastAsia"/>
          <w:color w:val="000000" w:themeColor="text1"/>
        </w:rPr>
        <w:t xml:space="preserve">　</w:t>
      </w:r>
      <w:r w:rsidR="00FB7E6D" w:rsidRPr="0044662B">
        <w:rPr>
          <w:color w:val="000000" w:themeColor="text1"/>
        </w:rPr>
        <w:t xml:space="preserve">Ehime University Public Relations Magazine </w:t>
      </w:r>
      <w:r w:rsidR="00FB7E6D" w:rsidRPr="0044662B">
        <w:rPr>
          <w:rFonts w:hint="eastAsia"/>
          <w:color w:val="000000" w:themeColor="text1"/>
        </w:rPr>
        <w:t>“</w:t>
      </w:r>
      <w:r w:rsidR="00FB7E6D" w:rsidRPr="0044662B">
        <w:rPr>
          <w:color w:val="000000" w:themeColor="text1"/>
        </w:rPr>
        <w:t xml:space="preserve">Dot </w:t>
      </w:r>
      <w:proofErr w:type="spellStart"/>
      <w:r w:rsidR="00FB7E6D" w:rsidRPr="0044662B">
        <w:rPr>
          <w:color w:val="000000" w:themeColor="text1"/>
        </w:rPr>
        <w:t>eFolio</w:t>
      </w:r>
      <w:proofErr w:type="spellEnd"/>
      <w:r w:rsidR="00FB7E6D" w:rsidRPr="0044662B">
        <w:rPr>
          <w:rFonts w:hint="eastAsia"/>
          <w:color w:val="000000" w:themeColor="text1"/>
        </w:rPr>
        <w:t>”</w:t>
      </w:r>
    </w:p>
    <w:p w14:paraId="65EADC94" w14:textId="77777777" w:rsidR="004F76EB" w:rsidRPr="0044662B" w:rsidRDefault="00E61F40" w:rsidP="004F76EB">
      <w:pPr>
        <w:rPr>
          <w:color w:val="000000" w:themeColor="text1"/>
        </w:rPr>
      </w:pPr>
      <w:r w:rsidRPr="0044662B">
        <w:rPr>
          <mc:AlternateContent>
            <mc:Choice Requires="w16se">
              <w:rFonts w:hint="eastAsia"/>
            </mc:Choice>
            <mc:Fallback>
              <w:rFonts w:ascii="Segoe UI Emoji" w:eastAsia="Segoe UI Emoji" w:hAnsi="Segoe UI Emoji" w:cs="Segoe UI Emoji"/>
            </mc:Fallback>
          </mc:AlternateContent>
          <w:color w:val="000000" w:themeColor="text1"/>
        </w:rPr>
        <mc:AlternateContent>
          <mc:Choice Requires="w16se">
            <w16se:symEx w16se:font="Segoe UI Emoji" w16se:char="25A1"/>
          </mc:Choice>
          <mc:Fallback>
            <w:t>□</w:t>
          </mc:Fallback>
        </mc:AlternateContent>
      </w:r>
      <w:r w:rsidRPr="0044662B">
        <w:rPr>
          <w:color w:val="000000" w:themeColor="text1"/>
        </w:rPr>
        <w:t xml:space="preserve"> </w:t>
      </w:r>
      <w:r w:rsidR="009941D7" w:rsidRPr="0044662B">
        <w:rPr>
          <w:color w:val="000000" w:themeColor="text1"/>
        </w:rPr>
        <w:t>愛媛大学（基金）のＨＰ</w:t>
      </w:r>
      <w:r w:rsidR="009941D7" w:rsidRPr="0044662B">
        <w:rPr>
          <w:rFonts w:hint="eastAsia"/>
          <w:color w:val="000000" w:themeColor="text1"/>
        </w:rPr>
        <w:t xml:space="preserve">　</w:t>
      </w:r>
      <w:r w:rsidR="004F76EB" w:rsidRPr="0044662B">
        <w:rPr>
          <w:color w:val="000000" w:themeColor="text1"/>
        </w:rPr>
        <w:t xml:space="preserve">Website of Ehime University </w:t>
      </w:r>
      <w:r w:rsidR="00D63FE2" w:rsidRPr="0044662B">
        <w:rPr>
          <w:color w:val="000000" w:themeColor="text1"/>
        </w:rPr>
        <w:t>(</w:t>
      </w:r>
      <w:r w:rsidR="004F76EB" w:rsidRPr="0044662B">
        <w:rPr>
          <w:color w:val="000000" w:themeColor="text1"/>
        </w:rPr>
        <w:t>Foundation</w:t>
      </w:r>
      <w:r w:rsidR="00D63FE2" w:rsidRPr="0044662B">
        <w:rPr>
          <w:color w:val="000000" w:themeColor="text1"/>
        </w:rPr>
        <w:t xml:space="preserve"> Office)</w:t>
      </w:r>
    </w:p>
    <w:p w14:paraId="65EADC95" w14:textId="234609EE" w:rsidR="00C97508" w:rsidRPr="0044662B" w:rsidRDefault="00C97508" w:rsidP="004F76EB">
      <w:pPr>
        <w:rPr>
          <w:color w:val="000000" w:themeColor="text1"/>
        </w:rPr>
      </w:pPr>
      <w:r w:rsidRPr="0044662B">
        <w:rPr>
          <mc:AlternateContent>
            <mc:Choice Requires="w16se">
              <w:rFonts w:hint="eastAsia"/>
            </mc:Choice>
            <mc:Fallback>
              <w:rFonts w:ascii="Segoe UI Emoji" w:eastAsia="Segoe UI Emoji" w:hAnsi="Segoe UI Emoji" w:cs="Segoe UI Emoji"/>
            </mc:Fallback>
          </mc:AlternateContent>
          <w:color w:val="000000" w:themeColor="text1"/>
        </w:rPr>
        <mc:AlternateContent>
          <mc:Choice Requires="w16se">
            <w16se:symEx w16se:font="Segoe UI Emoji" w16se:char="25A1"/>
          </mc:Choice>
          <mc:Fallback>
            <w:t>□</w:t>
          </mc:Fallback>
        </mc:AlternateContent>
      </w:r>
      <w:r w:rsidRPr="0044662B">
        <w:rPr>
          <w:rFonts w:hint="eastAsia"/>
          <w:color w:val="000000" w:themeColor="text1"/>
        </w:rPr>
        <w:t xml:space="preserve"> </w:t>
      </w:r>
      <w:r w:rsidRPr="0044662B">
        <w:rPr>
          <w:color w:val="000000" w:themeColor="text1"/>
        </w:rPr>
        <w:t>太陽石油のＨＰ</w:t>
      </w:r>
      <w:r w:rsidR="00FB7E6D" w:rsidRPr="0044662B">
        <w:rPr>
          <w:rFonts w:hint="eastAsia"/>
          <w:color w:val="000000" w:themeColor="text1"/>
        </w:rPr>
        <w:t xml:space="preserve">　Website of Taiyo Oil</w:t>
      </w:r>
    </w:p>
    <w:p w14:paraId="65EADC96" w14:textId="77777777" w:rsidR="004F76EB" w:rsidRDefault="00E61F40" w:rsidP="004F76EB">
      <w:r w:rsidRPr="0044662B">
        <w:rPr>
          <mc:AlternateContent>
            <mc:Choice Requires="w16se">
              <w:rFonts w:hint="eastAsia"/>
            </mc:Choice>
            <mc:Fallback>
              <w:rFonts w:ascii="Segoe UI Emoji" w:eastAsia="Segoe UI Emoji" w:hAnsi="Segoe UI Emoji" w:cs="Segoe UI Emoji"/>
            </mc:Fallback>
          </mc:AlternateContent>
          <w:color w:val="000000" w:themeColor="text1"/>
        </w:rPr>
        <mc:AlternateContent>
          <mc:Choice Requires="w16se">
            <w16se:symEx w16se:font="Segoe UI Emoji" w16se:char="25A1"/>
          </mc:Choice>
          <mc:Fallback>
            <w:t>□</w:t>
          </mc:Fallback>
        </mc:AlternateContent>
      </w:r>
      <w:r w:rsidRPr="0044662B">
        <w:rPr>
          <w:color w:val="000000" w:themeColor="text1"/>
        </w:rPr>
        <w:t xml:space="preserve"> </w:t>
      </w:r>
      <w:r w:rsidR="009941D7" w:rsidRPr="0044662B">
        <w:rPr>
          <w:color w:val="000000" w:themeColor="text1"/>
        </w:rPr>
        <w:t>指導教員又は学担</w:t>
      </w:r>
      <w:r w:rsidR="009941D7" w:rsidRPr="0044662B">
        <w:rPr>
          <w:rFonts w:hint="eastAsia"/>
          <w:color w:val="000000" w:themeColor="text1"/>
        </w:rPr>
        <w:t xml:space="preserve">教員　</w:t>
      </w:r>
      <w:r w:rsidR="004F76EB" w:rsidRPr="0044662B">
        <w:rPr>
          <w:color w:val="000000" w:themeColor="text1"/>
        </w:rPr>
        <w:t>Your supervisor o</w:t>
      </w:r>
      <w:r w:rsidR="004F76EB">
        <w:t>r academic advisor</w:t>
      </w:r>
    </w:p>
    <w:p w14:paraId="72027CF6" w14:textId="77777777" w:rsidR="00E53A67" w:rsidRDefault="00E61F40" w:rsidP="004F76EB">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t xml:space="preserve"> </w:t>
      </w:r>
      <w:r w:rsidR="009941D7" w:rsidRPr="009941D7">
        <w:t>学生生活支援課</w:t>
      </w:r>
      <w:r w:rsidR="00DC2103">
        <w:rPr>
          <w:rFonts w:hint="eastAsia"/>
        </w:rPr>
        <w:t>または国際連携課</w:t>
      </w:r>
      <w:r w:rsidR="009941D7" w:rsidRPr="009941D7">
        <w:t>からの周知メール</w:t>
      </w:r>
      <w:r w:rsidR="009941D7">
        <w:rPr>
          <w:rFonts w:hint="eastAsia"/>
        </w:rPr>
        <w:t xml:space="preserve">　</w:t>
      </w:r>
    </w:p>
    <w:p w14:paraId="5842F86F" w14:textId="43653770" w:rsidR="00E53A67" w:rsidRDefault="004F76EB" w:rsidP="003F3C68">
      <w:pPr>
        <w:ind w:firstLineChars="150" w:firstLine="315"/>
      </w:pPr>
      <w:r>
        <w:t>Email from the Student Life Support Division</w:t>
      </w:r>
      <w:r w:rsidR="00E53A67">
        <w:rPr>
          <w:rFonts w:hint="eastAsia"/>
        </w:rPr>
        <w:t xml:space="preserve"> </w:t>
      </w:r>
      <w:r w:rsidR="00E53A67">
        <w:t>or International Relations Division</w:t>
      </w:r>
    </w:p>
    <w:p w14:paraId="65EADC98" w14:textId="77777777" w:rsidR="004F76EB" w:rsidRDefault="00E61F40" w:rsidP="004F76EB">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t xml:space="preserve"> </w:t>
      </w:r>
      <w:r w:rsidR="009941D7" w:rsidRPr="00FB37CF">
        <w:rPr>
          <w:rFonts w:hint="eastAsia"/>
        </w:rPr>
        <w:t>先輩からの紹介</w:t>
      </w:r>
      <w:r w:rsidR="004F76EB">
        <w:t>From a senior student</w:t>
      </w:r>
    </w:p>
    <w:p w14:paraId="65EADC99" w14:textId="5D56934E" w:rsidR="004F76EB" w:rsidRDefault="00E61F40" w:rsidP="004F76EB">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t xml:space="preserve"> </w:t>
      </w:r>
      <w:r w:rsidR="009941D7">
        <w:rPr>
          <w:rFonts w:hint="eastAsia"/>
        </w:rPr>
        <w:t>その他</w:t>
      </w:r>
      <w:r w:rsidR="007770BD">
        <w:rPr>
          <w:rFonts w:hint="eastAsia"/>
        </w:rPr>
        <w:t xml:space="preserve">　</w:t>
      </w:r>
      <w:r w:rsidR="004F76EB">
        <w:t>Other</w:t>
      </w:r>
      <w:r>
        <w:t xml:space="preserve"> </w:t>
      </w:r>
      <w:r w:rsidR="007959BA">
        <w:rPr>
          <w:rFonts w:hint="eastAsia"/>
        </w:rPr>
        <w:t>（　　　　　　　　　　　　　　　　）</w:t>
      </w:r>
    </w:p>
    <w:p w14:paraId="0415C1B4" w14:textId="77777777" w:rsidR="008E77FF" w:rsidRDefault="008E77FF" w:rsidP="00147849"/>
    <w:p w14:paraId="65EADC9B" w14:textId="1FE71DD7" w:rsidR="009941D7" w:rsidRPr="00647997" w:rsidRDefault="00E61F40" w:rsidP="004F76EB">
      <w:pPr>
        <w:rPr>
          <w:rFonts w:ascii="ＭＳ ゴシック" w:eastAsia="ＭＳ ゴシック" w:hAnsi="ＭＳ ゴシック"/>
          <w:b/>
        </w:rPr>
      </w:pPr>
      <w:r w:rsidRPr="00367D1B">
        <w:rPr>
          <w:b/>
        </w:rPr>
        <w:t xml:space="preserve">Q2: </w:t>
      </w:r>
      <w:r w:rsidR="00FB73A1" w:rsidRPr="00647997">
        <w:rPr>
          <w:rFonts w:ascii="ＭＳ ゴシック" w:eastAsia="ＭＳ ゴシック" w:hAnsi="ＭＳ ゴシック"/>
          <w:b/>
        </w:rPr>
        <w:t>本奨学金の情報を見たり聞いたりする機会はどれくらいありますか</w:t>
      </w:r>
    </w:p>
    <w:p w14:paraId="65EADC9C" w14:textId="0070867E" w:rsidR="004F76EB" w:rsidRPr="00647997" w:rsidRDefault="00F24E10" w:rsidP="009941D7">
      <w:pPr>
        <w:ind w:firstLineChars="200" w:firstLine="412"/>
        <w:rPr>
          <w:b/>
        </w:rPr>
      </w:pPr>
      <w:r w:rsidRPr="00647997">
        <w:rPr>
          <w:b/>
        </w:rPr>
        <w:t xml:space="preserve">How often </w:t>
      </w:r>
      <w:r w:rsidR="00EF0E50" w:rsidRPr="00647997">
        <w:rPr>
          <w:rFonts w:hint="eastAsia"/>
          <w:b/>
        </w:rPr>
        <w:t>d</w:t>
      </w:r>
      <w:r w:rsidR="00EF0E50" w:rsidRPr="00647997">
        <w:rPr>
          <w:b/>
        </w:rPr>
        <w:t>o</w:t>
      </w:r>
      <w:r w:rsidRPr="00647997">
        <w:rPr>
          <w:b/>
        </w:rPr>
        <w:t xml:space="preserve"> you see or he</w:t>
      </w:r>
      <w:r w:rsidR="00EF0E50" w:rsidRPr="00647997">
        <w:rPr>
          <w:b/>
        </w:rPr>
        <w:t>ar</w:t>
      </w:r>
      <w:r w:rsidRPr="00647997">
        <w:rPr>
          <w:b/>
        </w:rPr>
        <w:t xml:space="preserve"> about this scholarship?</w:t>
      </w:r>
    </w:p>
    <w:p w14:paraId="65EADC9D" w14:textId="4E1636D7" w:rsidR="004F76EB" w:rsidRPr="00647997" w:rsidRDefault="00E61F40" w:rsidP="00E61F40">
      <w:r w:rsidRPr="00647997">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rsidR="00430B3C">
        <w:t xml:space="preserve"> </w:t>
      </w:r>
      <w:r w:rsidR="00FB73A1" w:rsidRPr="00647997">
        <w:rPr>
          <w:rFonts w:hint="eastAsia"/>
        </w:rPr>
        <w:t>頻繁にある</w:t>
      </w:r>
      <w:r w:rsidR="009941D7" w:rsidRPr="00647997">
        <w:rPr>
          <w:rFonts w:hint="eastAsia"/>
        </w:rPr>
        <w:t xml:space="preserve">　</w:t>
      </w:r>
      <w:r w:rsidR="007A10FA" w:rsidRPr="00647997">
        <w:t>F</w:t>
      </w:r>
      <w:r w:rsidR="000C213F" w:rsidRPr="00647997">
        <w:t>requently</w:t>
      </w:r>
    </w:p>
    <w:p w14:paraId="65EADC9E" w14:textId="762D9767" w:rsidR="004F76EB" w:rsidRPr="00647997" w:rsidRDefault="00E61F40" w:rsidP="00E61F40">
      <w:r w:rsidRPr="00647997">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rsidR="00430B3C">
        <w:t xml:space="preserve"> </w:t>
      </w:r>
      <w:r w:rsidR="00FB73A1" w:rsidRPr="00647997">
        <w:rPr>
          <w:rFonts w:hint="eastAsia"/>
        </w:rPr>
        <w:t>しばしばある</w:t>
      </w:r>
      <w:r w:rsidR="009941D7" w:rsidRPr="00647997">
        <w:rPr>
          <w:rFonts w:hint="eastAsia"/>
        </w:rPr>
        <w:t xml:space="preserve">　</w:t>
      </w:r>
      <w:r w:rsidR="007A10FA" w:rsidRPr="00647997">
        <w:t>Often</w:t>
      </w:r>
    </w:p>
    <w:p w14:paraId="65EADC9F" w14:textId="4542A9A7" w:rsidR="001B47D3" w:rsidRPr="00647997" w:rsidRDefault="00E61F40" w:rsidP="00E61F40">
      <w:r w:rsidRPr="00647997">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rsidR="00430B3C">
        <w:t xml:space="preserve"> </w:t>
      </w:r>
      <w:r w:rsidR="00FB73A1" w:rsidRPr="00647997">
        <w:rPr>
          <w:rFonts w:hint="eastAsia"/>
        </w:rPr>
        <w:t>ときどきある</w:t>
      </w:r>
      <w:r w:rsidR="009941D7" w:rsidRPr="00647997">
        <w:rPr>
          <w:rFonts w:hint="eastAsia"/>
        </w:rPr>
        <w:t xml:space="preserve">　</w:t>
      </w:r>
      <w:r w:rsidR="007A10FA" w:rsidRPr="00647997">
        <w:t>Sometimes</w:t>
      </w:r>
    </w:p>
    <w:p w14:paraId="65EADCA0" w14:textId="29733373" w:rsidR="00AF70DF" w:rsidRDefault="00E61F40" w:rsidP="00E61F40">
      <w:r w:rsidRPr="00647997">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rsidR="00430B3C">
        <w:t xml:space="preserve"> </w:t>
      </w:r>
      <w:r w:rsidR="00FB73A1" w:rsidRPr="00647997">
        <w:rPr>
          <w:rFonts w:hint="eastAsia"/>
        </w:rPr>
        <w:t>ほとんどない</w:t>
      </w:r>
      <w:r w:rsidR="009941D7" w:rsidRPr="00647997">
        <w:rPr>
          <w:rFonts w:hint="eastAsia"/>
        </w:rPr>
        <w:t xml:space="preserve">　</w:t>
      </w:r>
      <w:r w:rsidR="007A10FA" w:rsidRPr="00647997">
        <w:t>Seldom</w:t>
      </w:r>
    </w:p>
    <w:p w14:paraId="65EADCA2" w14:textId="75D4A23E" w:rsidR="004B439D" w:rsidRDefault="004B439D" w:rsidP="004F76EB"/>
    <w:p w14:paraId="0DA9983B" w14:textId="590F50D7" w:rsidR="00D91337" w:rsidRPr="00FA4247" w:rsidRDefault="00D91337" w:rsidP="00D91337">
      <w:pPr>
        <w:rPr>
          <w:b/>
        </w:rPr>
      </w:pPr>
      <w:r w:rsidRPr="00367D1B">
        <w:rPr>
          <w:b/>
        </w:rPr>
        <w:t>Q</w:t>
      </w:r>
      <w:r w:rsidR="00FA4247">
        <w:rPr>
          <w:b/>
        </w:rPr>
        <w:t>3</w:t>
      </w:r>
      <w:r w:rsidRPr="00367D1B">
        <w:rPr>
          <w:b/>
        </w:rPr>
        <w:t xml:space="preserve">: </w:t>
      </w:r>
      <w:r w:rsidRPr="00D91337">
        <w:rPr>
          <w:rFonts w:ascii="ＭＳ ゴシック" w:eastAsia="ＭＳ ゴシック" w:hAnsi="ＭＳ ゴシック" w:hint="eastAsia"/>
          <w:b/>
        </w:rPr>
        <w:t>本奨学金の制度に関して最も有益だと思う点について教えてください</w:t>
      </w:r>
    </w:p>
    <w:p w14:paraId="3E41B51F" w14:textId="3D993EA9" w:rsidR="00D91337" w:rsidRPr="00367D1B" w:rsidRDefault="00BB1EDC" w:rsidP="00D91337">
      <w:pPr>
        <w:ind w:firstLineChars="200" w:firstLine="412"/>
        <w:rPr>
          <w:b/>
        </w:rPr>
      </w:pPr>
      <w:r w:rsidRPr="00BB1EDC">
        <w:rPr>
          <w:b/>
        </w:rPr>
        <w:t>What do you find most beneficial about this scholarship program?</w:t>
      </w:r>
    </w:p>
    <w:p w14:paraId="79CE4E1C" w14:textId="3D4FE721" w:rsidR="00D91337" w:rsidRDefault="00D91337" w:rsidP="00D91337">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t xml:space="preserve"> </w:t>
      </w:r>
      <w:r w:rsidR="00201714" w:rsidRPr="00201714">
        <w:t>年間の授業料相当が支給される点</w:t>
      </w:r>
      <w:r>
        <w:rPr>
          <w:rFonts w:hint="eastAsia"/>
        </w:rPr>
        <w:t xml:space="preserve">　</w:t>
      </w:r>
      <w:r w:rsidR="00201714" w:rsidRPr="00201714">
        <w:t>The fact that the scholarship covers the annual</w:t>
      </w:r>
      <w:r>
        <w:t xml:space="preserve"> </w:t>
      </w:r>
      <w:r w:rsidR="00201714" w:rsidRPr="00201714">
        <w:t>tuition fee</w:t>
      </w:r>
      <w:r>
        <w:t xml:space="preserve">. </w:t>
      </w:r>
    </w:p>
    <w:p w14:paraId="20618C0C" w14:textId="4597FB4A" w:rsidR="00201714" w:rsidRDefault="00D91337" w:rsidP="00D91337">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t xml:space="preserve"> </w:t>
      </w:r>
      <w:r w:rsidR="00201714" w:rsidRPr="00201714">
        <w:t>就職活動等で経済的支援が必要な時期に支給される点</w:t>
      </w:r>
    </w:p>
    <w:p w14:paraId="7A977EEE" w14:textId="745AD229" w:rsidR="00D91337" w:rsidRDefault="00201714" w:rsidP="00201714">
      <w:pPr>
        <w:ind w:firstLineChars="100" w:firstLine="210"/>
      </w:pPr>
      <w:r w:rsidRPr="00201714">
        <w:t>The fact that the scholarship is provided at a time when financial support is needed for job hunting, etc.</w:t>
      </w:r>
    </w:p>
    <w:p w14:paraId="4B192D91" w14:textId="443945C3" w:rsidR="00FA4247" w:rsidRDefault="00D91337" w:rsidP="00D91337">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t xml:space="preserve"> </w:t>
      </w:r>
      <w:r w:rsidR="00201714" w:rsidRPr="00201714">
        <w:t>返済不要の給付型である点</w:t>
      </w:r>
    </w:p>
    <w:p w14:paraId="20ED6CEB" w14:textId="6B071190" w:rsidR="00D91337" w:rsidRDefault="00D91337" w:rsidP="00D91337">
      <w:r>
        <w:rPr>
          <w:rFonts w:hint="eastAsia"/>
        </w:rPr>
        <w:t xml:space="preserve">　</w:t>
      </w:r>
      <w:r w:rsidR="00FA4247" w:rsidRPr="00FA4247">
        <w:t>The fact that it is a benefit-type scholarship that does not require repayment</w:t>
      </w:r>
      <w:r>
        <w:t xml:space="preserve">.　</w:t>
      </w:r>
    </w:p>
    <w:p w14:paraId="1F1396A3" w14:textId="77777777" w:rsidR="00FA4247" w:rsidRDefault="00D91337" w:rsidP="00D91337">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t xml:space="preserve"> </w:t>
      </w:r>
      <w:r w:rsidR="00FA4247" w:rsidRPr="00FA4247">
        <w:t>他の奨学金との併願及び併給が可能である点</w:t>
      </w:r>
    </w:p>
    <w:p w14:paraId="4F7841F8" w14:textId="1D7DA201" w:rsidR="00D91337" w:rsidRDefault="00D91337" w:rsidP="00D91337">
      <w:r>
        <w:rPr>
          <w:rFonts w:hint="eastAsia"/>
        </w:rPr>
        <w:t xml:space="preserve">　</w:t>
      </w:r>
      <w:r w:rsidR="00FA4247" w:rsidRPr="00FA4247">
        <w:t>The fact that it is possible to receive the scholarship at the same time as other scholarships.</w:t>
      </w:r>
    </w:p>
    <w:p w14:paraId="5387B5B0" w14:textId="6B8BD939" w:rsidR="00D91337" w:rsidRDefault="00FA4247" w:rsidP="00FA4247">
      <w:pPr>
        <w:jc w:val="left"/>
      </w:pPr>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t xml:space="preserve"> </w:t>
      </w:r>
      <w:r>
        <w:rPr>
          <w:rFonts w:hint="eastAsia"/>
        </w:rPr>
        <w:t xml:space="preserve">その他　</w:t>
      </w:r>
      <w:r w:rsidRPr="00FA4247">
        <w:rPr>
          <w:rFonts w:asciiTheme="minorEastAsia" w:hAnsiTheme="minorEastAsia"/>
          <w:szCs w:val="21"/>
        </w:rPr>
        <w:t>Other</w:t>
      </w:r>
      <w:r w:rsidR="00D91337" w:rsidRPr="0044662B">
        <w:rPr>
          <w:rFonts w:hint="eastAsia"/>
          <w:color w:val="000000" w:themeColor="text1"/>
        </w:rPr>
        <w:t>【</w:t>
      </w:r>
      <w:r w:rsidR="00D91337">
        <w:rPr>
          <w:rFonts w:hint="eastAsia"/>
        </w:rPr>
        <w:t xml:space="preserve"> </w:t>
      </w:r>
      <w:r>
        <w:rPr>
          <w:rFonts w:hint="eastAsia"/>
        </w:rPr>
        <w:t xml:space="preserve">　</w:t>
      </w:r>
      <w:r w:rsidR="00D91337">
        <w:rPr>
          <w:rFonts w:hint="eastAsia"/>
        </w:rPr>
        <w:t xml:space="preserve">                                    </w:t>
      </w:r>
      <w:r w:rsidR="00D91337">
        <w:t xml:space="preserve">   </w:t>
      </w:r>
      <w:r w:rsidR="00D91337">
        <w:rPr>
          <w:rFonts w:hint="eastAsia"/>
        </w:rPr>
        <w:t xml:space="preserve">   　　　　　</w:t>
      </w:r>
      <w:r>
        <w:rPr>
          <w:rFonts w:hint="eastAsia"/>
        </w:rPr>
        <w:t xml:space="preserve"> </w:t>
      </w:r>
      <w:r w:rsidR="00D91337">
        <w:rPr>
          <w:rFonts w:hint="eastAsia"/>
        </w:rPr>
        <w:t xml:space="preserve">　　　　　　　　】</w:t>
      </w:r>
    </w:p>
    <w:p w14:paraId="1C792138" w14:textId="77777777" w:rsidR="00AE4E1B" w:rsidRDefault="00AE4E1B" w:rsidP="00EA59D0">
      <w:pPr>
        <w:rPr>
          <w:b/>
        </w:rPr>
      </w:pPr>
    </w:p>
    <w:p w14:paraId="65EADCA3" w14:textId="1DBAA5D8" w:rsidR="00EA59D0" w:rsidRPr="00367D1B" w:rsidRDefault="00EA59D0" w:rsidP="00EA59D0">
      <w:pPr>
        <w:rPr>
          <w:b/>
        </w:rPr>
      </w:pPr>
      <w:r w:rsidRPr="00367D1B">
        <w:rPr>
          <w:b/>
        </w:rPr>
        <w:lastRenderedPageBreak/>
        <w:t>Q</w:t>
      </w:r>
      <w:r w:rsidR="00FA4247">
        <w:rPr>
          <w:b/>
        </w:rPr>
        <w:t>4</w:t>
      </w:r>
      <w:r w:rsidRPr="00367D1B">
        <w:rPr>
          <w:b/>
        </w:rPr>
        <w:t xml:space="preserve">: </w:t>
      </w:r>
      <w:r w:rsidR="009941D7" w:rsidRPr="0046201A">
        <w:rPr>
          <w:rFonts w:ascii="ＭＳ ゴシック" w:eastAsia="ＭＳ ゴシック" w:hAnsi="ＭＳ ゴシック" w:hint="eastAsia"/>
          <w:b/>
        </w:rPr>
        <w:t>募集期間のスケジュールについて</w:t>
      </w:r>
      <w:r w:rsidR="009941D7">
        <w:rPr>
          <w:rFonts w:ascii="ＭＳ ゴシック" w:eastAsia="ＭＳ ゴシック" w:hAnsi="ＭＳ ゴシック" w:hint="eastAsia"/>
          <w:b/>
        </w:rPr>
        <w:t xml:space="preserve">　</w:t>
      </w:r>
      <w:r w:rsidR="00E4529F" w:rsidRPr="00367D1B">
        <w:rPr>
          <w:b/>
        </w:rPr>
        <w:t>About the s</w:t>
      </w:r>
      <w:r w:rsidRPr="00367D1B">
        <w:rPr>
          <w:b/>
        </w:rPr>
        <w:t xml:space="preserve">chedule for the </w:t>
      </w:r>
      <w:r w:rsidR="00E61F40" w:rsidRPr="00367D1B">
        <w:rPr>
          <w:b/>
        </w:rPr>
        <w:t>application</w:t>
      </w:r>
      <w:r w:rsidRPr="00367D1B">
        <w:rPr>
          <w:b/>
        </w:rPr>
        <w:t xml:space="preserve"> period</w:t>
      </w:r>
    </w:p>
    <w:p w14:paraId="65EADCA4" w14:textId="77777777" w:rsidR="00EA59D0" w:rsidRDefault="00E61F40" w:rsidP="00EA59D0">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t xml:space="preserve"> </w:t>
      </w:r>
      <w:r w:rsidR="009941D7">
        <w:rPr>
          <w:rFonts w:hint="eastAsia"/>
        </w:rPr>
        <w:t xml:space="preserve">十分な準備期間があった　</w:t>
      </w:r>
      <w:r w:rsidR="00EA59D0">
        <w:t>There was enough time to prepare.</w:t>
      </w:r>
    </w:p>
    <w:p w14:paraId="65EADCA5" w14:textId="77777777" w:rsidR="00EA59D0" w:rsidRDefault="00E61F40" w:rsidP="00EA59D0">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t xml:space="preserve"> </w:t>
      </w:r>
      <w:r w:rsidR="009941D7">
        <w:rPr>
          <w:rFonts w:hint="eastAsia"/>
        </w:rPr>
        <w:t xml:space="preserve">準備期間が足りなかった　</w:t>
      </w:r>
      <w:r w:rsidR="00EA59D0">
        <w:t>There was not enough time to prepare.</w:t>
      </w:r>
    </w:p>
    <w:p w14:paraId="3EF2526B" w14:textId="73C197BF" w:rsidR="004C11A7" w:rsidRDefault="00D932D8" w:rsidP="00FA4247">
      <w:pPr>
        <w:jc w:val="left"/>
        <w:rPr>
          <w:color w:val="000000" w:themeColor="text1"/>
        </w:rPr>
      </w:pPr>
      <w:r w:rsidRPr="0044662B">
        <w:rPr>
          <w:rFonts w:hint="eastAsia"/>
          <w:color w:val="000000" w:themeColor="text1"/>
        </w:rPr>
        <w:t>【</w:t>
      </w:r>
      <w:r w:rsidR="004A2FE4" w:rsidRPr="0044662B">
        <w:rPr>
          <w:rFonts w:hint="eastAsia"/>
          <w:color w:val="000000" w:themeColor="text1"/>
        </w:rPr>
        <w:t>理由</w:t>
      </w:r>
      <w:r w:rsidR="00FA4247">
        <w:rPr>
          <w:rFonts w:hint="eastAsia"/>
          <w:color w:val="000000" w:themeColor="text1"/>
        </w:rPr>
        <w:t>及び必要な準備期間</w:t>
      </w:r>
      <w:r w:rsidR="00FA4247" w:rsidRPr="00FA4247">
        <w:t xml:space="preserve"> </w:t>
      </w:r>
      <w:r w:rsidR="00FA4247" w:rsidRPr="00FA4247">
        <w:rPr>
          <w:color w:val="000000" w:themeColor="text1"/>
        </w:rPr>
        <w:t>Reason/Necessary time for reparation：</w:t>
      </w:r>
    </w:p>
    <w:p w14:paraId="65EADCA6" w14:textId="5E7C5D2A" w:rsidR="00D932D8" w:rsidRDefault="00FA4247" w:rsidP="004C11A7">
      <w:pPr>
        <w:ind w:firstLineChars="3800" w:firstLine="7980"/>
        <w:jc w:val="left"/>
      </w:pPr>
      <w:r>
        <w:rPr>
          <w:rFonts w:hint="eastAsia"/>
          <w:color w:val="000000" w:themeColor="text1"/>
        </w:rPr>
        <w:t xml:space="preserve">　　　　　　</w:t>
      </w:r>
      <w:r w:rsidR="004C11A7">
        <w:rPr>
          <w:rFonts w:hint="eastAsia"/>
          <w:color w:val="000000" w:themeColor="text1"/>
        </w:rPr>
        <w:t xml:space="preserve">　</w:t>
      </w:r>
      <w:r>
        <w:rPr>
          <w:rFonts w:hint="eastAsia"/>
        </w:rPr>
        <w:t>】</w:t>
      </w:r>
    </w:p>
    <w:p w14:paraId="65EADCA8" w14:textId="276F1EC4" w:rsidR="00EA59D0" w:rsidRPr="00367D1B" w:rsidRDefault="00EA59D0" w:rsidP="00EA59D0">
      <w:pPr>
        <w:rPr>
          <w:b/>
        </w:rPr>
      </w:pPr>
      <w:r w:rsidRPr="00367D1B">
        <w:rPr>
          <w:b/>
        </w:rPr>
        <w:t>Q</w:t>
      </w:r>
      <w:r w:rsidR="004C11A7">
        <w:rPr>
          <w:rFonts w:hint="eastAsia"/>
          <w:b/>
        </w:rPr>
        <w:t>5</w:t>
      </w:r>
      <w:r w:rsidR="00E61F40" w:rsidRPr="00367D1B">
        <w:rPr>
          <w:b/>
        </w:rPr>
        <w:t>:</w:t>
      </w:r>
      <w:r w:rsidRPr="00367D1B">
        <w:rPr>
          <w:b/>
        </w:rPr>
        <w:t xml:space="preserve"> </w:t>
      </w:r>
      <w:r w:rsidR="009941D7" w:rsidRPr="0046201A">
        <w:rPr>
          <w:rFonts w:ascii="ＭＳ ゴシック" w:eastAsia="ＭＳ ゴシック" w:hAnsi="ＭＳ ゴシック" w:hint="eastAsia"/>
          <w:b/>
        </w:rPr>
        <w:t>奨学金の給付時期について</w:t>
      </w:r>
      <w:r w:rsidR="009941D7">
        <w:rPr>
          <w:rFonts w:ascii="ＭＳ ゴシック" w:eastAsia="ＭＳ ゴシック" w:hAnsi="ＭＳ ゴシック" w:hint="eastAsia"/>
          <w:b/>
        </w:rPr>
        <w:t xml:space="preserve">　</w:t>
      </w:r>
      <w:r w:rsidR="002C6558" w:rsidRPr="00367D1B">
        <w:rPr>
          <w:b/>
        </w:rPr>
        <w:t>About t</w:t>
      </w:r>
      <w:r w:rsidRPr="00367D1B">
        <w:rPr>
          <w:b/>
        </w:rPr>
        <w:t>he ti</w:t>
      </w:r>
      <w:r w:rsidR="005039C2" w:rsidRPr="00367D1B">
        <w:rPr>
          <w:b/>
        </w:rPr>
        <w:t>ming of the scholarship payment</w:t>
      </w:r>
    </w:p>
    <w:p w14:paraId="65EADCA9" w14:textId="1FE8C96A" w:rsidR="00EA59D0" w:rsidRDefault="00E61349" w:rsidP="00EA59D0">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t xml:space="preserve"> </w:t>
      </w:r>
      <w:r w:rsidR="00BB2C44">
        <w:rPr>
          <w:rFonts w:hint="eastAsia"/>
        </w:rPr>
        <w:t>８</w:t>
      </w:r>
      <w:r w:rsidR="009941D7">
        <w:rPr>
          <w:rFonts w:hint="eastAsia"/>
        </w:rPr>
        <w:t xml:space="preserve">月給付で問題ない　</w:t>
      </w:r>
      <w:r w:rsidR="00EA59D0">
        <w:t xml:space="preserve">There is no problem with payment in </w:t>
      </w:r>
      <w:r w:rsidR="0044662B" w:rsidRPr="0044662B">
        <w:rPr>
          <w:rFonts w:hint="eastAsia"/>
          <w:color w:val="000000" w:themeColor="text1"/>
        </w:rPr>
        <w:t>August</w:t>
      </w:r>
      <w:r w:rsidR="00EA59D0" w:rsidRPr="0044662B">
        <w:rPr>
          <w:color w:val="000000" w:themeColor="text1"/>
        </w:rPr>
        <w:t>.</w:t>
      </w:r>
    </w:p>
    <w:p w14:paraId="65EADCAA" w14:textId="3631CEE3" w:rsidR="001B47D3" w:rsidRPr="0044662B" w:rsidRDefault="00E61349" w:rsidP="00EA59D0">
      <w:pPr>
        <w:rPr>
          <w:color w:val="000000" w:themeColor="text1"/>
        </w:rPr>
      </w:pPr>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t xml:space="preserve"> </w:t>
      </w:r>
      <w:r w:rsidR="00BB2C44" w:rsidRPr="0044662B">
        <w:rPr>
          <w:rFonts w:hint="eastAsia"/>
          <w:color w:val="000000" w:themeColor="text1"/>
        </w:rPr>
        <w:t>見直し</w:t>
      </w:r>
      <w:r w:rsidR="004C11A7">
        <w:rPr>
          <w:rFonts w:hint="eastAsia"/>
          <w:color w:val="000000" w:themeColor="text1"/>
        </w:rPr>
        <w:t>たほうがよい</w:t>
      </w:r>
      <w:r w:rsidR="00EA59D0" w:rsidRPr="0044662B">
        <w:rPr>
          <w:color w:val="000000" w:themeColor="text1"/>
        </w:rPr>
        <w:t xml:space="preserve"> </w:t>
      </w:r>
      <w:r w:rsidR="004C11A7" w:rsidRPr="004C11A7">
        <w:rPr>
          <w:color w:val="000000" w:themeColor="text1"/>
        </w:rPr>
        <w:t>It should be reconsidered.</w:t>
      </w:r>
    </w:p>
    <w:p w14:paraId="02C2FDBD" w14:textId="0D8CF5E2" w:rsidR="004C11A7" w:rsidRDefault="004C11A7" w:rsidP="00EA59D0">
      <w:pPr>
        <w:rPr>
          <w:color w:val="000000" w:themeColor="text1"/>
        </w:rPr>
      </w:pPr>
      <w:r w:rsidRPr="004C11A7">
        <w:rPr>
          <w:rFonts w:hint="eastAsia"/>
          <w:color w:val="000000" w:themeColor="text1"/>
        </w:rPr>
        <w:t>【理由及び適切だと思う支給時期</w:t>
      </w:r>
      <w:r w:rsidRPr="004C11A7">
        <w:rPr>
          <w:color w:val="000000" w:themeColor="text1"/>
        </w:rPr>
        <w:t>Reason/Timing of scholarship payment that you think is appropriate：</w:t>
      </w:r>
    </w:p>
    <w:p w14:paraId="65EADCAB" w14:textId="77028D52" w:rsidR="00EA59D0" w:rsidRDefault="004C11A7" w:rsidP="00EA59D0">
      <w:r w:rsidRPr="004C11A7">
        <w:rPr>
          <w:color w:val="000000" w:themeColor="text1"/>
        </w:rPr>
        <w:t xml:space="preserve">　</w:t>
      </w:r>
      <w:r w:rsidR="00BB2C44">
        <w:rPr>
          <w:rFonts w:hint="eastAsia"/>
        </w:rPr>
        <w:t xml:space="preserve">　　　　　　　 </w:t>
      </w:r>
      <w:r w:rsidR="00DB75AD">
        <w:rPr>
          <w:rFonts w:hint="eastAsia"/>
        </w:rPr>
        <w:t xml:space="preserve">　</w:t>
      </w:r>
      <w:r w:rsidR="000A3D9E">
        <w:rPr>
          <w:rFonts w:hint="eastAsia"/>
        </w:rPr>
        <w:t xml:space="preserve">　　　　　　　　　　　　　　　　　　　　　　　　　　　　　　　　　　　 </w:t>
      </w:r>
      <w:r w:rsidR="001B47D3">
        <w:rPr>
          <w:rFonts w:hint="eastAsia"/>
        </w:rPr>
        <w:t>】</w:t>
      </w:r>
    </w:p>
    <w:p w14:paraId="65EADCAF" w14:textId="53DBE40B" w:rsidR="002D6F24" w:rsidRPr="00367D1B" w:rsidRDefault="002D6F24" w:rsidP="002D6F24">
      <w:pPr>
        <w:rPr>
          <w:b/>
        </w:rPr>
      </w:pPr>
      <w:r w:rsidRPr="00367D1B">
        <w:rPr>
          <w:b/>
        </w:rPr>
        <w:t>Q</w:t>
      </w:r>
      <w:r w:rsidR="000A3D9E">
        <w:rPr>
          <w:b/>
        </w:rPr>
        <w:t>6</w:t>
      </w:r>
      <w:r w:rsidR="00E61349" w:rsidRPr="00367D1B">
        <w:rPr>
          <w:b/>
        </w:rPr>
        <w:t xml:space="preserve">: </w:t>
      </w:r>
      <w:r w:rsidR="00AC57C1" w:rsidRPr="0046201A">
        <w:rPr>
          <w:rFonts w:ascii="ＭＳ ゴシック" w:eastAsia="ＭＳ ゴシック" w:hAnsi="ＭＳ ゴシック" w:hint="eastAsia"/>
          <w:b/>
        </w:rPr>
        <w:t>奨学金の支給額について</w:t>
      </w:r>
      <w:r w:rsidR="00AC57C1">
        <w:rPr>
          <w:rFonts w:ascii="ＭＳ ゴシック" w:eastAsia="ＭＳ ゴシック" w:hAnsi="ＭＳ ゴシック" w:hint="eastAsia"/>
          <w:b/>
        </w:rPr>
        <w:t xml:space="preserve">　</w:t>
      </w:r>
      <w:r w:rsidR="002C6558" w:rsidRPr="00367D1B">
        <w:rPr>
          <w:b/>
        </w:rPr>
        <w:t>About t</w:t>
      </w:r>
      <w:r w:rsidRPr="00367D1B">
        <w:rPr>
          <w:b/>
        </w:rPr>
        <w:t xml:space="preserve">he </w:t>
      </w:r>
      <w:r w:rsidR="00E61349" w:rsidRPr="00367D1B">
        <w:rPr>
          <w:b/>
        </w:rPr>
        <w:t>a</w:t>
      </w:r>
      <w:r w:rsidRPr="00367D1B">
        <w:rPr>
          <w:b/>
        </w:rPr>
        <w:t xml:space="preserve">mount of </w:t>
      </w:r>
      <w:r w:rsidR="00E61349" w:rsidRPr="00367D1B">
        <w:rPr>
          <w:b/>
        </w:rPr>
        <w:t>s</w:t>
      </w:r>
      <w:r w:rsidRPr="00367D1B">
        <w:rPr>
          <w:b/>
        </w:rPr>
        <w:t>cholarship money</w:t>
      </w:r>
    </w:p>
    <w:p w14:paraId="65EADCB0" w14:textId="77777777" w:rsidR="002D6F24" w:rsidRDefault="00E61349" w:rsidP="002D6F24">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t xml:space="preserve"> </w:t>
      </w:r>
      <w:r w:rsidR="00AC57C1">
        <w:rPr>
          <w:rFonts w:hint="eastAsia"/>
        </w:rPr>
        <w:t xml:space="preserve">丁度よい　</w:t>
      </w:r>
      <w:r w:rsidR="002D6F24">
        <w:t>I think it is satisfactory.</w:t>
      </w:r>
    </w:p>
    <w:p w14:paraId="65EADCB2" w14:textId="4C763926" w:rsidR="002D6F24" w:rsidRDefault="00E61349" w:rsidP="002D6F24">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t xml:space="preserve"> </w:t>
      </w:r>
      <w:r w:rsidR="000A3D9E" w:rsidRPr="000A3D9E">
        <w:t>見直したほうがよいIt should be reconsidered.</w:t>
      </w:r>
    </w:p>
    <w:p w14:paraId="151388EC" w14:textId="77777777" w:rsidR="000A3D9E" w:rsidRDefault="000A3D9E" w:rsidP="000A3D9E">
      <w:pPr>
        <w:jc w:val="left"/>
        <w:rPr>
          <w:color w:val="000000" w:themeColor="text1"/>
        </w:rPr>
      </w:pPr>
      <w:r w:rsidRPr="000A3D9E">
        <w:rPr>
          <w:rFonts w:hint="eastAsia"/>
          <w:color w:val="000000" w:themeColor="text1"/>
        </w:rPr>
        <w:t>【理由及び適切だと思う支給額</w:t>
      </w:r>
      <w:r w:rsidRPr="000A3D9E">
        <w:rPr>
          <w:color w:val="000000" w:themeColor="text1"/>
        </w:rPr>
        <w:t>Reason/Amount of scholarship payment that you think is appropriate：</w:t>
      </w:r>
    </w:p>
    <w:p w14:paraId="65EADCB3" w14:textId="3A4F3C3A" w:rsidR="00D932D8" w:rsidRDefault="000A3D9E" w:rsidP="000A3D9E">
      <w:pPr>
        <w:jc w:val="left"/>
        <w:rPr>
          <w:color w:val="000000" w:themeColor="text1"/>
        </w:rPr>
      </w:pPr>
      <w:r w:rsidRPr="000A3D9E">
        <w:rPr>
          <w:color w:val="000000" w:themeColor="text1"/>
        </w:rPr>
        <w:t xml:space="preserve">　　　　　　　　　　　　　　　　　　　　　　　</w:t>
      </w:r>
      <w:r>
        <w:rPr>
          <w:rFonts w:hint="eastAsia"/>
          <w:color w:val="000000" w:themeColor="text1"/>
        </w:rPr>
        <w:t xml:space="preserve"> </w:t>
      </w:r>
      <w:r>
        <w:rPr>
          <w:color w:val="000000" w:themeColor="text1"/>
        </w:rPr>
        <w:t xml:space="preserve">                                           </w:t>
      </w:r>
      <w:r w:rsidRPr="000A3D9E">
        <w:rPr>
          <w:color w:val="000000" w:themeColor="text1"/>
        </w:rPr>
        <w:t>】</w:t>
      </w:r>
    </w:p>
    <w:p w14:paraId="65EADCB5" w14:textId="608D12B0" w:rsidR="002C6558" w:rsidRPr="00367D1B" w:rsidRDefault="002C6558" w:rsidP="002C6558">
      <w:pPr>
        <w:rPr>
          <w:b/>
        </w:rPr>
      </w:pPr>
      <w:r w:rsidRPr="00367D1B">
        <w:rPr>
          <w:b/>
        </w:rPr>
        <w:t>Q</w:t>
      </w:r>
      <w:r w:rsidR="000A3D9E">
        <w:rPr>
          <w:b/>
        </w:rPr>
        <w:t>7</w:t>
      </w:r>
      <w:r w:rsidR="00E61349" w:rsidRPr="00367D1B">
        <w:rPr>
          <w:b/>
        </w:rPr>
        <w:t>:</w:t>
      </w:r>
      <w:r w:rsidRPr="00367D1B">
        <w:rPr>
          <w:b/>
        </w:rPr>
        <w:t xml:space="preserve"> </w:t>
      </w:r>
      <w:r w:rsidR="00AC57C1">
        <w:rPr>
          <w:rFonts w:ascii="ＭＳ ゴシック" w:eastAsia="ＭＳ ゴシック" w:hAnsi="ＭＳ ゴシック" w:hint="eastAsia"/>
          <w:b/>
        </w:rPr>
        <w:t>奨学金の支給</w:t>
      </w:r>
      <w:r w:rsidR="00AC57C1" w:rsidRPr="0046201A">
        <w:rPr>
          <w:rFonts w:ascii="ＭＳ ゴシック" w:eastAsia="ＭＳ ゴシック" w:hAnsi="ＭＳ ゴシック" w:hint="eastAsia"/>
          <w:b/>
        </w:rPr>
        <w:t>対象者について</w:t>
      </w:r>
      <w:r w:rsidR="00AC57C1">
        <w:rPr>
          <w:rFonts w:ascii="ＭＳ ゴシック" w:eastAsia="ＭＳ ゴシック" w:hAnsi="ＭＳ ゴシック" w:hint="eastAsia"/>
          <w:b/>
        </w:rPr>
        <w:t xml:space="preserve">　</w:t>
      </w:r>
      <w:r w:rsidRPr="00367D1B">
        <w:rPr>
          <w:b/>
        </w:rPr>
        <w:t xml:space="preserve">About the </w:t>
      </w:r>
      <w:r w:rsidR="00E61349" w:rsidRPr="00367D1B">
        <w:rPr>
          <w:b/>
        </w:rPr>
        <w:t>s</w:t>
      </w:r>
      <w:r w:rsidRPr="00367D1B">
        <w:rPr>
          <w:b/>
        </w:rPr>
        <w:t xml:space="preserve">cholarship </w:t>
      </w:r>
      <w:r w:rsidR="00E61349" w:rsidRPr="00367D1B">
        <w:rPr>
          <w:b/>
        </w:rPr>
        <w:t>e</w:t>
      </w:r>
      <w:r w:rsidRPr="00367D1B">
        <w:rPr>
          <w:b/>
        </w:rPr>
        <w:t>ligibility</w:t>
      </w:r>
    </w:p>
    <w:p w14:paraId="65EADCB6" w14:textId="77777777" w:rsidR="00AC57C1" w:rsidRDefault="00E61349" w:rsidP="002C6558">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t xml:space="preserve"> </w:t>
      </w:r>
      <w:r w:rsidR="00AC57C1">
        <w:rPr>
          <w:rFonts w:hint="eastAsia"/>
        </w:rPr>
        <w:t>現状のまま（学部３回生、院１年生）でよい</w:t>
      </w:r>
    </w:p>
    <w:p w14:paraId="65EADCB7" w14:textId="77777777" w:rsidR="002C6558" w:rsidRDefault="002C6558" w:rsidP="00AC57C1">
      <w:pPr>
        <w:ind w:firstLineChars="150" w:firstLine="315"/>
      </w:pPr>
      <w:r>
        <w:t xml:space="preserve">The </w:t>
      </w:r>
      <w:r w:rsidR="00BE13BC">
        <w:t>current eligibility requirement</w:t>
      </w:r>
      <w:r>
        <w:t xml:space="preserve"> (3rd year undergraduate</w:t>
      </w:r>
      <w:r w:rsidR="005039C2">
        <w:t xml:space="preserve"> and </w:t>
      </w:r>
      <w:r>
        <w:t>1st year graduate student) is fine</w:t>
      </w:r>
      <w:r w:rsidR="00BE13BC">
        <w:t>.</w:t>
      </w:r>
    </w:p>
    <w:p w14:paraId="5B226D5E" w14:textId="77777777" w:rsidR="000A3D9E" w:rsidRDefault="00E61349" w:rsidP="000A3D9E">
      <w:pPr>
        <w:jc w:val="left"/>
      </w:pPr>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t xml:space="preserve"> </w:t>
      </w:r>
      <w:r w:rsidR="000A3D9E" w:rsidRPr="000A3D9E">
        <w:t>見直したほうがよい It should be reconsidered.</w:t>
      </w:r>
    </w:p>
    <w:p w14:paraId="452B814A" w14:textId="310BD524" w:rsidR="000A3D9E" w:rsidRDefault="000A3D9E" w:rsidP="000A3D9E">
      <w:pPr>
        <w:jc w:val="left"/>
        <w:rPr>
          <w:color w:val="000000" w:themeColor="text1"/>
        </w:rPr>
      </w:pPr>
      <w:r w:rsidRPr="000A3D9E">
        <w:rPr>
          <w:rFonts w:hint="eastAsia"/>
          <w:color w:val="000000" w:themeColor="text1"/>
        </w:rPr>
        <w:t>【理由及び適切だと思う対象範囲</w:t>
      </w:r>
      <w:r w:rsidRPr="000A3D9E">
        <w:rPr>
          <w:color w:val="000000" w:themeColor="text1"/>
        </w:rPr>
        <w:t>Reason/Scope of eligibility that you think is appropriate：</w:t>
      </w:r>
    </w:p>
    <w:p w14:paraId="2DB2842A" w14:textId="2CE4BE24" w:rsidR="000A3D9E" w:rsidRDefault="000A3D9E" w:rsidP="000A3D9E">
      <w:pPr>
        <w:jc w:val="left"/>
        <w:rPr>
          <w:color w:val="000000" w:themeColor="text1"/>
        </w:rPr>
      </w:pPr>
      <w:r w:rsidRPr="000A3D9E">
        <w:rPr>
          <w:color w:val="000000" w:themeColor="text1"/>
        </w:rPr>
        <w:t xml:space="preserve">　　　　　　　　　　　　　　</w:t>
      </w:r>
      <w:r>
        <w:rPr>
          <w:rFonts w:hint="eastAsia"/>
          <w:color w:val="000000" w:themeColor="text1"/>
        </w:rPr>
        <w:t xml:space="preserve">　　　　　　　　　　</w:t>
      </w:r>
      <w:r w:rsidRPr="000A3D9E">
        <w:rPr>
          <w:color w:val="000000" w:themeColor="text1"/>
        </w:rPr>
        <w:t xml:space="preserve">　　　　　　　　　　</w:t>
      </w:r>
      <w:r>
        <w:rPr>
          <w:rFonts w:hint="eastAsia"/>
          <w:color w:val="000000" w:themeColor="text1"/>
        </w:rPr>
        <w:t xml:space="preserve">　　　　　　　　　　</w:t>
      </w:r>
      <w:r w:rsidRPr="000A3D9E">
        <w:rPr>
          <w:color w:val="000000" w:themeColor="text1"/>
        </w:rPr>
        <w:t xml:space="preserve">　】</w:t>
      </w:r>
    </w:p>
    <w:p w14:paraId="65EADCCC" w14:textId="2B2C643F" w:rsidR="007F55B5" w:rsidRPr="00367D1B" w:rsidRDefault="007F55B5" w:rsidP="00597BFE">
      <w:pPr>
        <w:rPr>
          <w:b/>
        </w:rPr>
      </w:pPr>
      <w:r w:rsidRPr="00367D1B">
        <w:rPr>
          <w:b/>
        </w:rPr>
        <w:t>Q</w:t>
      </w:r>
      <w:r w:rsidR="00597BFE">
        <w:rPr>
          <w:rFonts w:hint="eastAsia"/>
          <w:b/>
        </w:rPr>
        <w:t>8</w:t>
      </w:r>
      <w:r w:rsidRPr="00367D1B">
        <w:rPr>
          <w:b/>
        </w:rPr>
        <w:t xml:space="preserve">: </w:t>
      </w:r>
      <w:r w:rsidR="007770BD" w:rsidRPr="00983EA0">
        <w:rPr>
          <w:rFonts w:ascii="ＭＳ ゴシック" w:eastAsia="ＭＳ ゴシック" w:hAnsi="ＭＳ ゴシック" w:hint="eastAsia"/>
          <w:b/>
        </w:rPr>
        <w:t>審査方法（</w:t>
      </w:r>
      <w:r w:rsidR="000A3D9E" w:rsidRPr="000A3D9E">
        <w:rPr>
          <w:rFonts w:ascii="ＭＳ ゴシック" w:eastAsia="ＭＳ ゴシック" w:hAnsi="ＭＳ ゴシック" w:hint="eastAsia"/>
          <w:b/>
        </w:rPr>
        <w:t>経済状況、学業成績・論文から</w:t>
      </w:r>
      <w:r w:rsidR="007770BD" w:rsidRPr="00983EA0">
        <w:rPr>
          <w:rFonts w:ascii="ＭＳ ゴシック" w:eastAsia="ＭＳ ゴシック" w:hAnsi="ＭＳ ゴシック" w:hint="eastAsia"/>
          <w:b/>
        </w:rPr>
        <w:t>総合的に判断）について</w:t>
      </w:r>
      <w:r w:rsidR="00597BFE">
        <w:rPr>
          <w:rFonts w:ascii="ＭＳ ゴシック" w:eastAsia="ＭＳ ゴシック" w:hAnsi="ＭＳ ゴシック" w:hint="eastAsia"/>
          <w:b/>
        </w:rPr>
        <w:t xml:space="preserve">　</w:t>
      </w:r>
      <w:r w:rsidRPr="00367D1B">
        <w:rPr>
          <w:b/>
        </w:rPr>
        <w:t>About the selection method (</w:t>
      </w:r>
      <w:r w:rsidR="00597BFE" w:rsidRPr="00597BFE">
        <w:rPr>
          <w:b/>
        </w:rPr>
        <w:t xml:space="preserve">Comprehensive evaluation based on financial situation, academic performance and </w:t>
      </w:r>
      <w:r w:rsidR="00630E41">
        <w:rPr>
          <w:b/>
        </w:rPr>
        <w:t>essay</w:t>
      </w:r>
      <w:r w:rsidRPr="00367D1B">
        <w:rPr>
          <w:b/>
        </w:rPr>
        <w:t>)</w:t>
      </w:r>
    </w:p>
    <w:p w14:paraId="65EADCCD" w14:textId="77777777" w:rsidR="007F55B5" w:rsidRDefault="00051026" w:rsidP="007F55B5">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t xml:space="preserve"> </w:t>
      </w:r>
      <w:r w:rsidR="007770BD">
        <w:rPr>
          <w:rFonts w:hint="eastAsia"/>
        </w:rPr>
        <w:t xml:space="preserve">現状のままでよい　</w:t>
      </w:r>
      <w:r w:rsidR="007F55B5">
        <w:t xml:space="preserve">The </w:t>
      </w:r>
      <w:r w:rsidR="002D69EE">
        <w:t>current method</w:t>
      </w:r>
      <w:r w:rsidR="007F55B5">
        <w:t xml:space="preserve"> is fine</w:t>
      </w:r>
      <w:r w:rsidR="00CC42E6">
        <w:t>.</w:t>
      </w:r>
    </w:p>
    <w:p w14:paraId="65EADCCE" w14:textId="564F1A85" w:rsidR="007F55B5" w:rsidRDefault="00051026" w:rsidP="007F55B5">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t xml:space="preserve"> </w:t>
      </w:r>
      <w:r w:rsidR="00597BFE">
        <w:rPr>
          <w:rFonts w:hint="eastAsia"/>
        </w:rPr>
        <w:t>見直した</w:t>
      </w:r>
      <w:r w:rsidR="007770BD">
        <w:rPr>
          <w:rFonts w:hint="eastAsia"/>
        </w:rPr>
        <w:t xml:space="preserve">ほうがよい　</w:t>
      </w:r>
      <w:r w:rsidR="002D69EE">
        <w:t>I</w:t>
      </w:r>
      <w:r w:rsidR="00597BFE">
        <w:rPr>
          <w:rFonts w:hint="eastAsia"/>
        </w:rPr>
        <w:t>t</w:t>
      </w:r>
      <w:r w:rsidR="002D69EE">
        <w:t xml:space="preserve"> should be </w:t>
      </w:r>
      <w:r w:rsidR="00597BFE" w:rsidRPr="00597BFE">
        <w:t>reconsidered</w:t>
      </w:r>
      <w:r w:rsidR="002D69EE">
        <w:t>.</w:t>
      </w:r>
    </w:p>
    <w:p w14:paraId="343DC33E" w14:textId="1AD3ABCA" w:rsidR="00597BFE" w:rsidRDefault="00597BFE" w:rsidP="00597BFE">
      <w:pPr>
        <w:jc w:val="left"/>
        <w:rPr>
          <w:color w:val="000000" w:themeColor="text1"/>
        </w:rPr>
      </w:pPr>
      <w:r w:rsidRPr="00597BFE">
        <w:rPr>
          <w:rFonts w:hint="eastAsia"/>
          <w:color w:val="000000" w:themeColor="text1"/>
        </w:rPr>
        <w:t>【理由及び適切だと思う審査方法</w:t>
      </w:r>
      <w:r w:rsidRPr="00597BFE">
        <w:rPr>
          <w:color w:val="000000" w:themeColor="text1"/>
        </w:rPr>
        <w:t>Reason/Selection method that you think is appropriate：</w:t>
      </w:r>
    </w:p>
    <w:p w14:paraId="65EADCD0" w14:textId="1A787957" w:rsidR="00D932D8" w:rsidRDefault="00597BFE" w:rsidP="00597BFE">
      <w:pPr>
        <w:ind w:firstLineChars="1300" w:firstLine="2730"/>
        <w:jc w:val="left"/>
      </w:pPr>
      <w:r w:rsidRPr="00597BFE">
        <w:rPr>
          <w:color w:val="000000" w:themeColor="text1"/>
        </w:rPr>
        <w:t xml:space="preserve">　　　　　　　　　　　　　　　　　　　　　　　　</w:t>
      </w:r>
      <w:r>
        <w:rPr>
          <w:rFonts w:hint="eastAsia"/>
          <w:color w:val="000000" w:themeColor="text1"/>
        </w:rPr>
        <w:t xml:space="preserve">　　　　　　　</w:t>
      </w:r>
      <w:r w:rsidRPr="00597BFE">
        <w:rPr>
          <w:color w:val="000000" w:themeColor="text1"/>
        </w:rPr>
        <w:t xml:space="preserve">　】</w:t>
      </w:r>
    </w:p>
    <w:p w14:paraId="68DF1489" w14:textId="62A58F4E" w:rsidR="00597BFE" w:rsidRPr="00367D1B" w:rsidRDefault="00597BFE" w:rsidP="00597BFE">
      <w:pPr>
        <w:jc w:val="left"/>
        <w:rPr>
          <w:b/>
        </w:rPr>
      </w:pPr>
      <w:r w:rsidRPr="00367D1B">
        <w:rPr>
          <w:b/>
        </w:rPr>
        <w:t>Q</w:t>
      </w:r>
      <w:r>
        <w:rPr>
          <w:rFonts w:hint="eastAsia"/>
          <w:b/>
        </w:rPr>
        <w:t>9</w:t>
      </w:r>
      <w:r w:rsidRPr="00367D1B">
        <w:rPr>
          <w:b/>
        </w:rPr>
        <w:t xml:space="preserve">: </w:t>
      </w:r>
      <w:r w:rsidRPr="00597BFE">
        <w:rPr>
          <w:rFonts w:hint="eastAsia"/>
          <w:b/>
        </w:rPr>
        <w:t>論文へのご意見をお聞かせください（テーマ・難易度・文字数等）</w:t>
      </w:r>
      <w:r w:rsidRPr="00597BFE">
        <w:rPr>
          <w:b/>
        </w:rPr>
        <w:t xml:space="preserve">Please state your opinion on the </w:t>
      </w:r>
      <w:r w:rsidR="00534D5A">
        <w:rPr>
          <w:b/>
        </w:rPr>
        <w:t>essay</w:t>
      </w:r>
      <w:r w:rsidRPr="00597BFE">
        <w:rPr>
          <w:b/>
        </w:rPr>
        <w:t xml:space="preserve"> (theme, difficulty level, word count, etc.)</w:t>
      </w:r>
    </w:p>
    <w:p w14:paraId="11420183" w14:textId="7F440D1D" w:rsidR="00AE4E1B" w:rsidRDefault="00FB07C3" w:rsidP="00597BFE">
      <w:pPr>
        <w:jc w:val="left"/>
        <w:rPr>
          <w:color w:val="000000" w:themeColor="text1"/>
        </w:rPr>
      </w:pPr>
      <w:r>
        <w:rPr>
          <w:noProof/>
        </w:rPr>
        <mc:AlternateContent>
          <mc:Choice Requires="wps">
            <w:drawing>
              <wp:anchor distT="0" distB="0" distL="114300" distR="114300" simplePos="0" relativeHeight="251687936" behindDoc="0" locked="0" layoutInCell="1" allowOverlap="1" wp14:anchorId="45738991" wp14:editId="62C397DA">
                <wp:simplePos x="0" y="0"/>
                <wp:positionH relativeFrom="margin">
                  <wp:posOffset>58420</wp:posOffset>
                </wp:positionH>
                <wp:positionV relativeFrom="paragraph">
                  <wp:posOffset>-635</wp:posOffset>
                </wp:positionV>
                <wp:extent cx="6010275" cy="485775"/>
                <wp:effectExtent l="0" t="0" r="28575" b="28575"/>
                <wp:wrapNone/>
                <wp:docPr id="9" name="大かっこ 9"/>
                <wp:cNvGraphicFramePr/>
                <a:graphic xmlns:a="http://schemas.openxmlformats.org/drawingml/2006/main">
                  <a:graphicData uri="http://schemas.microsoft.com/office/word/2010/wordprocessingShape">
                    <wps:wsp>
                      <wps:cNvSpPr/>
                      <wps:spPr>
                        <a:xfrm>
                          <a:off x="0" y="0"/>
                          <a:ext cx="6010275" cy="485775"/>
                        </a:xfrm>
                        <a:prstGeom prst="bracketPair">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0EB83459"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大かっこ 9" o:spid="_x0000_s1026" type="#_x0000_t185" style="position:absolute;margin-left:4.6pt;margin-top:-.05pt;width:473.25pt;height:38.25pt;z-index:25168793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" strokecolor="black [3200]" strokeweight=".5pt">
                <v:stroke joinstyle="miter"/>
                <w10:wrap anchorx="margin"/>
              </v:shape>
            </w:pict>
          </mc:Fallback>
        </mc:AlternateContent>
      </w:r>
    </w:p>
    <w:p w14:paraId="72F53B55" w14:textId="67BE7E5A" w:rsidR="00597BFE" w:rsidRDefault="00597BFE" w:rsidP="00597BFE">
      <w:pPr>
        <w:jc w:val="left"/>
        <w:rPr>
          <w:color w:val="000000" w:themeColor="text1"/>
        </w:rPr>
      </w:pPr>
      <w:r w:rsidRPr="000A3D9E">
        <w:rPr>
          <w:color w:val="000000" w:themeColor="text1"/>
        </w:rPr>
        <w:t xml:space="preserve">　　　　　　　　　　　　　</w:t>
      </w:r>
      <w:r>
        <w:rPr>
          <w:rFonts w:hint="eastAsia"/>
          <w:color w:val="000000" w:themeColor="text1"/>
        </w:rPr>
        <w:t xml:space="preserve">　　　　　　　　　　</w:t>
      </w:r>
      <w:r w:rsidRPr="000A3D9E">
        <w:rPr>
          <w:color w:val="000000" w:themeColor="text1"/>
        </w:rPr>
        <w:t xml:space="preserve">　　　　　　　　　　</w:t>
      </w:r>
      <w:r>
        <w:rPr>
          <w:rFonts w:hint="eastAsia"/>
          <w:color w:val="000000" w:themeColor="text1"/>
        </w:rPr>
        <w:t xml:space="preserve">　　　　　　　　　　</w:t>
      </w:r>
    </w:p>
    <w:p w14:paraId="37D45C20" w14:textId="7B123255" w:rsidR="00597BFE" w:rsidRDefault="00597BFE" w:rsidP="00CC42E6">
      <w:pPr>
        <w:rPr>
          <w:b/>
        </w:rPr>
      </w:pPr>
    </w:p>
    <w:p w14:paraId="65EADCD2" w14:textId="0E24E0E5" w:rsidR="007770BD" w:rsidRDefault="00CC42E6" w:rsidP="00CC42E6">
      <w:pPr>
        <w:rPr>
          <w:rFonts w:ascii="ＭＳ ゴシック" w:eastAsia="ＭＳ ゴシック" w:hAnsi="ＭＳ ゴシック"/>
          <w:b/>
        </w:rPr>
      </w:pPr>
      <w:r w:rsidRPr="00367D1B">
        <w:rPr>
          <w:b/>
        </w:rPr>
        <w:t xml:space="preserve">Q10: </w:t>
      </w:r>
      <w:r w:rsidR="007770BD">
        <w:rPr>
          <w:rFonts w:ascii="ＭＳ ゴシック" w:eastAsia="ＭＳ ゴシック" w:hAnsi="ＭＳ ゴシック" w:hint="eastAsia"/>
          <w:b/>
        </w:rPr>
        <w:t>本奨学金を通して、石油・エネルギー業界</w:t>
      </w:r>
      <w:r w:rsidR="007770BD" w:rsidRPr="0046201A">
        <w:rPr>
          <w:rFonts w:ascii="ＭＳ ゴシック" w:eastAsia="ＭＳ ゴシック" w:hAnsi="ＭＳ ゴシック" w:hint="eastAsia"/>
          <w:b/>
        </w:rPr>
        <w:t>に興味を持たれましたか</w:t>
      </w:r>
    </w:p>
    <w:p w14:paraId="65EADCD3" w14:textId="77777777" w:rsidR="00CC42E6" w:rsidRPr="00367D1B" w:rsidRDefault="00CC42E6" w:rsidP="007770BD">
      <w:pPr>
        <w:ind w:firstLineChars="250" w:firstLine="515"/>
        <w:rPr>
          <w:b/>
        </w:rPr>
      </w:pPr>
      <w:r w:rsidRPr="00367D1B">
        <w:rPr>
          <w:b/>
        </w:rPr>
        <w:t xml:space="preserve">Through this scholarship, did you </w:t>
      </w:r>
      <w:r w:rsidR="00B07D06" w:rsidRPr="00367D1B">
        <w:rPr>
          <w:b/>
        </w:rPr>
        <w:t>get</w:t>
      </w:r>
      <w:r w:rsidRPr="00367D1B">
        <w:rPr>
          <w:b/>
        </w:rPr>
        <w:t xml:space="preserve"> interested in the oil and energy industry?</w:t>
      </w:r>
    </w:p>
    <w:p w14:paraId="65EADCD4" w14:textId="17772637" w:rsidR="00D13320" w:rsidRPr="009F3143" w:rsidRDefault="00D13320" w:rsidP="00CC42E6">
      <w:pPr>
        <w:rPr>
          <w:color w:val="000000" w:themeColor="text1"/>
        </w:rPr>
      </w:pPr>
      <w:r w:rsidRPr="009F3143">
        <w:rPr>
          <mc:AlternateContent>
            <mc:Choice Requires="w16se">
              <w:rFonts w:hint="eastAsia"/>
            </mc:Choice>
            <mc:Fallback>
              <w:rFonts w:ascii="Segoe UI Emoji" w:eastAsia="Segoe UI Emoji" w:hAnsi="Segoe UI Emoji" w:cs="Segoe UI Emoji"/>
            </mc:Fallback>
          </mc:AlternateContent>
          <w:color w:val="000000" w:themeColor="text1"/>
        </w:rPr>
        <mc:AlternateContent>
          <mc:Choice Requires="w16se">
            <w16se:symEx w16se:font="Segoe UI Emoji" w16se:char="25A1"/>
          </mc:Choice>
          <mc:Fallback>
            <w:t>□</w:t>
          </mc:Fallback>
        </mc:AlternateContent>
      </w:r>
      <w:r w:rsidRPr="009F3143">
        <w:rPr>
          <w:color w:val="000000" w:themeColor="text1"/>
        </w:rPr>
        <w:t xml:space="preserve"> </w:t>
      </w:r>
      <w:r w:rsidRPr="009F3143">
        <w:rPr>
          <w:rFonts w:hint="eastAsia"/>
          <w:color w:val="000000" w:themeColor="text1"/>
        </w:rPr>
        <w:t>元々興味があった</w:t>
      </w:r>
      <w:r w:rsidR="004A2FE4" w:rsidRPr="009F3143">
        <w:rPr>
          <w:rFonts w:hint="eastAsia"/>
          <w:color w:val="000000" w:themeColor="text1"/>
        </w:rPr>
        <w:t xml:space="preserve"> </w:t>
      </w:r>
      <w:r w:rsidR="004A2FE4" w:rsidRPr="009F3143">
        <w:rPr>
          <w:color w:val="000000" w:themeColor="text1"/>
        </w:rPr>
        <w:t>I was already interested.</w:t>
      </w:r>
    </w:p>
    <w:p w14:paraId="65EADCD5" w14:textId="6C24F3B1" w:rsidR="00CC42E6" w:rsidRPr="009F3143" w:rsidRDefault="00B07D06" w:rsidP="00CC42E6">
      <w:pPr>
        <w:rPr>
          <w:color w:val="000000" w:themeColor="text1"/>
        </w:rPr>
      </w:pPr>
      <w:r w:rsidRPr="009F3143">
        <w:rPr>
          <mc:AlternateContent>
            <mc:Choice Requires="w16se">
              <w:rFonts w:hint="eastAsia"/>
            </mc:Choice>
            <mc:Fallback>
              <w:rFonts w:ascii="Segoe UI Emoji" w:eastAsia="Segoe UI Emoji" w:hAnsi="Segoe UI Emoji" w:cs="Segoe UI Emoji"/>
            </mc:Fallback>
          </mc:AlternateContent>
          <w:color w:val="000000" w:themeColor="text1"/>
        </w:rPr>
        <mc:AlternateContent>
          <mc:Choice Requires="w16se">
            <w16se:symEx w16se:font="Segoe UI Emoji" w16se:char="25A1"/>
          </mc:Choice>
          <mc:Fallback>
            <w:t>□</w:t>
          </mc:Fallback>
        </mc:AlternateContent>
      </w:r>
      <w:r w:rsidRPr="009F3143">
        <w:rPr>
          <w:color w:val="000000" w:themeColor="text1"/>
        </w:rPr>
        <w:t xml:space="preserve"> </w:t>
      </w:r>
      <w:r w:rsidR="00D13320" w:rsidRPr="009F3143">
        <w:rPr>
          <w:rFonts w:hint="eastAsia"/>
          <w:color w:val="000000" w:themeColor="text1"/>
        </w:rPr>
        <w:t>応募を通して興味を持った</w:t>
      </w:r>
      <w:r w:rsidR="004A2FE4" w:rsidRPr="009F3143">
        <w:rPr>
          <w:rFonts w:hint="eastAsia"/>
          <w:color w:val="000000" w:themeColor="text1"/>
        </w:rPr>
        <w:t xml:space="preserve"> </w:t>
      </w:r>
      <w:r w:rsidR="004A2FE4" w:rsidRPr="009F3143">
        <w:rPr>
          <w:color w:val="000000" w:themeColor="text1"/>
        </w:rPr>
        <w:t xml:space="preserve">I became interested through the application process. </w:t>
      </w:r>
    </w:p>
    <w:p w14:paraId="65EADCD6" w14:textId="77777777" w:rsidR="00CC42E6" w:rsidRDefault="00B07D06" w:rsidP="00CC42E6">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t xml:space="preserve"> </w:t>
      </w:r>
      <w:r w:rsidR="007770BD">
        <w:rPr>
          <w:rFonts w:hint="eastAsia"/>
        </w:rPr>
        <w:t xml:space="preserve">興味を持たなかった　</w:t>
      </w:r>
      <w:r w:rsidR="00CC42E6">
        <w:t>No.</w:t>
      </w:r>
    </w:p>
    <w:p w14:paraId="65EADCD7" w14:textId="77777777" w:rsidR="007770BD" w:rsidRDefault="00B07D06" w:rsidP="00CC42E6">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t xml:space="preserve"> </w:t>
      </w:r>
      <w:r w:rsidR="007770BD">
        <w:rPr>
          <w:rFonts w:hint="eastAsia"/>
        </w:rPr>
        <w:t xml:space="preserve">他業界に興味がある　</w:t>
      </w:r>
      <w:r w:rsidR="00CC42E6">
        <w:t>I am interested in other industries.</w:t>
      </w:r>
      <w:r w:rsidRPr="00B07D06">
        <w:rPr>
          <w:rFonts w:hint="eastAsia"/>
        </w:rPr>
        <w:t xml:space="preserve"> </w:t>
      </w:r>
    </w:p>
    <w:p w14:paraId="65EADCD8" w14:textId="302570DA" w:rsidR="00147849" w:rsidRDefault="00AE4E1B" w:rsidP="007770BD">
      <w:pPr>
        <w:ind w:firstLineChars="100" w:firstLine="210"/>
      </w:pPr>
      <w:r>
        <w:rPr>
          <w:rFonts w:hint="eastAsia"/>
        </w:rPr>
        <w:t>（</w:t>
      </w:r>
      <w:r w:rsidR="007770BD">
        <w:rPr>
          <w:rFonts w:hint="eastAsia"/>
        </w:rPr>
        <w:t xml:space="preserve">業種　</w:t>
      </w:r>
      <w:r w:rsidR="00B07D06">
        <w:rPr>
          <w:rFonts w:hint="eastAsia"/>
        </w:rPr>
        <w:t>Industry name：</w:t>
      </w:r>
      <w:r w:rsidR="00B07D06">
        <w:tab/>
      </w:r>
      <w:r w:rsidR="00B07D06">
        <w:tab/>
      </w:r>
      <w:r w:rsidR="00B07D06">
        <w:tab/>
      </w:r>
      <w:r w:rsidR="00B07D06">
        <w:tab/>
      </w:r>
      <w:r w:rsidR="00B07D06">
        <w:tab/>
      </w:r>
      <w:r w:rsidR="00DB75AD">
        <w:rPr>
          <w:rFonts w:hint="eastAsia"/>
        </w:rPr>
        <w:t xml:space="preserve">　　　　　　　　　　　　　　</w:t>
      </w:r>
      <w:r w:rsidR="00D932D8">
        <w:rPr>
          <w:rFonts w:hint="eastAsia"/>
        </w:rPr>
        <w:t>）</w:t>
      </w:r>
    </w:p>
    <w:p w14:paraId="3B11A6F9" w14:textId="35431955" w:rsidR="00AE4E1B" w:rsidRDefault="00AE4E1B" w:rsidP="00CC42E6">
      <w:pPr>
        <w:rPr>
          <w:b/>
        </w:rPr>
      </w:pPr>
    </w:p>
    <w:p w14:paraId="6A2F9C0E" w14:textId="77777777" w:rsidR="00735615" w:rsidRDefault="00735615" w:rsidP="00CC42E6">
      <w:pPr>
        <w:rPr>
          <w:b/>
        </w:rPr>
      </w:pPr>
    </w:p>
    <w:p w14:paraId="65EADCD9" w14:textId="598EE0A4" w:rsidR="007770BD" w:rsidRDefault="00CC42E6" w:rsidP="00CC42E6">
      <w:pPr>
        <w:rPr>
          <w:rFonts w:ascii="ＭＳ ゴシック" w:eastAsia="ＭＳ ゴシック" w:hAnsi="ＭＳ ゴシック"/>
          <w:b/>
        </w:rPr>
      </w:pPr>
      <w:r w:rsidRPr="00367D1B">
        <w:rPr>
          <w:b/>
        </w:rPr>
        <w:lastRenderedPageBreak/>
        <w:t xml:space="preserve">Q11: </w:t>
      </w:r>
      <w:r w:rsidR="007770BD">
        <w:rPr>
          <w:rFonts w:ascii="ＭＳ ゴシック" w:eastAsia="ＭＳ ゴシック" w:hAnsi="ＭＳ ゴシック" w:hint="eastAsia"/>
          <w:b/>
        </w:rPr>
        <w:t>本奨学金に応募</w:t>
      </w:r>
      <w:r w:rsidR="007770BD" w:rsidRPr="0046201A">
        <w:rPr>
          <w:rFonts w:ascii="ＭＳ ゴシック" w:eastAsia="ＭＳ ゴシック" w:hAnsi="ＭＳ ゴシック" w:hint="eastAsia"/>
          <w:b/>
        </w:rPr>
        <w:t>する前から太陽石油を知っていましたか</w:t>
      </w:r>
    </w:p>
    <w:p w14:paraId="65EADCDA" w14:textId="77777777" w:rsidR="00CC42E6" w:rsidRPr="00367D1B" w:rsidRDefault="00CC42E6" w:rsidP="007770BD">
      <w:pPr>
        <w:ind w:firstLineChars="250" w:firstLine="515"/>
        <w:rPr>
          <w:b/>
        </w:rPr>
      </w:pPr>
      <w:r w:rsidRPr="00367D1B">
        <w:rPr>
          <w:b/>
        </w:rPr>
        <w:t xml:space="preserve">Did you know about </w:t>
      </w:r>
      <w:r w:rsidR="00B7591F" w:rsidRPr="00367D1B">
        <w:rPr>
          <w:b/>
        </w:rPr>
        <w:t>Taiyo Oil</w:t>
      </w:r>
      <w:r w:rsidRPr="00367D1B">
        <w:rPr>
          <w:b/>
        </w:rPr>
        <w:t xml:space="preserve"> before you applied for this scholarship?</w:t>
      </w:r>
    </w:p>
    <w:p w14:paraId="65EADCDB" w14:textId="77777777" w:rsidR="00CC42E6" w:rsidRDefault="00B07D06" w:rsidP="00CC42E6">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t xml:space="preserve"> </w:t>
      </w:r>
      <w:r w:rsidR="007770BD">
        <w:rPr>
          <w:rFonts w:hint="eastAsia"/>
        </w:rPr>
        <w:t xml:space="preserve">社名・事業内容共に知っていた　</w:t>
      </w:r>
      <w:r w:rsidR="00CC42E6">
        <w:t>I knew both the company name and its business.</w:t>
      </w:r>
    </w:p>
    <w:p w14:paraId="65EADCDC" w14:textId="77777777" w:rsidR="00CC42E6" w:rsidRDefault="00B07D06" w:rsidP="00CC42E6">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t xml:space="preserve"> </w:t>
      </w:r>
      <w:r w:rsidR="007770BD">
        <w:rPr>
          <w:rFonts w:hint="eastAsia"/>
        </w:rPr>
        <w:t xml:space="preserve">社名は知っていた　</w:t>
      </w:r>
      <w:r w:rsidR="00CC42E6">
        <w:t>I knew the company name.</w:t>
      </w:r>
    </w:p>
    <w:p w14:paraId="65EADCDD" w14:textId="300ACD97" w:rsidR="00CC42E6" w:rsidRPr="009F3143" w:rsidRDefault="00B07D06" w:rsidP="00CC42E6">
      <w:pPr>
        <w:rPr>
          <w:color w:val="000000" w:themeColor="text1"/>
        </w:rPr>
      </w:pPr>
      <w:r w:rsidRPr="009F3143">
        <w:rPr>
          <mc:AlternateContent>
            <mc:Choice Requires="w16se">
              <w:rFonts w:hint="eastAsia"/>
            </mc:Choice>
            <mc:Fallback>
              <w:rFonts w:ascii="Segoe UI Emoji" w:eastAsia="Segoe UI Emoji" w:hAnsi="Segoe UI Emoji" w:cs="Segoe UI Emoji"/>
            </mc:Fallback>
          </mc:AlternateContent>
          <w:color w:val="000000" w:themeColor="text1"/>
        </w:rPr>
        <mc:AlternateContent>
          <mc:Choice Requires="w16se">
            <w16se:symEx w16se:font="Segoe UI Emoji" w16se:char="25A1"/>
          </mc:Choice>
          <mc:Fallback>
            <w:t>□</w:t>
          </mc:Fallback>
        </mc:AlternateContent>
      </w:r>
      <w:r w:rsidR="00BE1645" w:rsidRPr="009F3143">
        <w:rPr>
          <w:rFonts w:hint="eastAsia"/>
          <w:color w:val="000000" w:themeColor="text1"/>
        </w:rPr>
        <w:t xml:space="preserve"> </w:t>
      </w:r>
      <w:r w:rsidR="00BE1645" w:rsidRPr="009F3143">
        <w:rPr>
          <w:color w:val="000000" w:themeColor="text1"/>
        </w:rPr>
        <w:t>SOLATOは知っていたが、太陽石油のブランドであることは知らなかった</w:t>
      </w:r>
      <w:r w:rsidR="004A2FE4" w:rsidRPr="009F3143">
        <w:rPr>
          <w:rFonts w:hint="eastAsia"/>
          <w:color w:val="000000" w:themeColor="text1"/>
        </w:rPr>
        <w:t xml:space="preserve"> </w:t>
      </w:r>
      <w:r w:rsidR="004A2FE4" w:rsidRPr="009F3143">
        <w:rPr>
          <w:color w:val="000000" w:themeColor="text1"/>
        </w:rPr>
        <w:t>I kn</w:t>
      </w:r>
      <w:r w:rsidR="004A2FE4" w:rsidRPr="009F3143">
        <w:rPr>
          <w:rFonts w:hint="eastAsia"/>
          <w:color w:val="000000" w:themeColor="text1"/>
        </w:rPr>
        <w:t>e</w:t>
      </w:r>
      <w:r w:rsidR="004A2FE4" w:rsidRPr="009F3143">
        <w:rPr>
          <w:color w:val="000000" w:themeColor="text1"/>
        </w:rPr>
        <w:t xml:space="preserve">w of SOLATO, but I did not know that it was a </w:t>
      </w:r>
      <w:r w:rsidR="003B4A8C" w:rsidRPr="009F3143">
        <w:rPr>
          <w:color w:val="000000" w:themeColor="text1"/>
        </w:rPr>
        <w:t xml:space="preserve">brand of Taiyo Oil. </w:t>
      </w:r>
    </w:p>
    <w:p w14:paraId="65EADCDE" w14:textId="77777777" w:rsidR="00FB37CF" w:rsidRDefault="00B07D06" w:rsidP="00CC42E6">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t xml:space="preserve"> </w:t>
      </w:r>
      <w:r w:rsidR="007770BD">
        <w:rPr>
          <w:rFonts w:hint="eastAsia"/>
        </w:rPr>
        <w:t xml:space="preserve">社名・事業内容共に知らなかった　</w:t>
      </w:r>
      <w:r w:rsidR="00CC42E6">
        <w:t xml:space="preserve">I didn't know the company name </w:t>
      </w:r>
      <w:r w:rsidR="00744899">
        <w:t>nor</w:t>
      </w:r>
      <w:r w:rsidR="00CC42E6">
        <w:t xml:space="preserve"> its business.</w:t>
      </w:r>
    </w:p>
    <w:p w14:paraId="39B674E0" w14:textId="77777777" w:rsidR="00E3051A" w:rsidRPr="00BE1645" w:rsidRDefault="00E3051A" w:rsidP="00066F15">
      <w:pPr>
        <w:rPr>
          <w:b/>
        </w:rPr>
      </w:pPr>
    </w:p>
    <w:p w14:paraId="050466BB" w14:textId="788068AA" w:rsidR="00AE4E1B" w:rsidRPr="00367D1B" w:rsidRDefault="00AE4E1B" w:rsidP="00AE4E1B">
      <w:pPr>
        <w:rPr>
          <w:b/>
        </w:rPr>
      </w:pPr>
      <w:r w:rsidRPr="00367D1B">
        <w:rPr>
          <w:b/>
        </w:rPr>
        <w:t>Q1</w:t>
      </w:r>
      <w:r>
        <w:rPr>
          <w:rFonts w:hint="eastAsia"/>
          <w:b/>
        </w:rPr>
        <w:t>2</w:t>
      </w:r>
      <w:r w:rsidRPr="00367D1B">
        <w:rPr>
          <w:b/>
        </w:rPr>
        <w:t xml:space="preserve">: </w:t>
      </w:r>
      <w:r w:rsidRPr="0046201A">
        <w:rPr>
          <w:rFonts w:ascii="ＭＳ ゴシック" w:eastAsia="ＭＳ ゴシック" w:hAnsi="ＭＳ ゴシック" w:hint="eastAsia"/>
          <w:b/>
        </w:rPr>
        <w:t>あなたが抱く太陽石油のイメージを教えてください</w:t>
      </w:r>
      <w:r>
        <w:rPr>
          <w:rFonts w:ascii="ＭＳ ゴシック" w:eastAsia="ＭＳ ゴシック" w:hAnsi="ＭＳ ゴシック" w:hint="eastAsia"/>
          <w:b/>
        </w:rPr>
        <w:t xml:space="preserve">  </w:t>
      </w:r>
      <w:r w:rsidRPr="00367D1B">
        <w:rPr>
          <w:b/>
        </w:rPr>
        <w:t>What is your image of Taiyo Oil?</w:t>
      </w:r>
    </w:p>
    <w:p w14:paraId="14E5BD99" w14:textId="77777777" w:rsidR="00AE4E1B" w:rsidRDefault="00AE4E1B" w:rsidP="00AE4E1B">
      <w:r>
        <w:rPr>
          <w:noProof/>
        </w:rPr>
        <mc:AlternateContent>
          <mc:Choice Requires="wps">
            <w:drawing>
              <wp:anchor distT="0" distB="0" distL="114300" distR="114300" simplePos="0" relativeHeight="251685888" behindDoc="0" locked="0" layoutInCell="1" allowOverlap="1" wp14:anchorId="38792515" wp14:editId="1A907078">
                <wp:simplePos x="0" y="0"/>
                <wp:positionH relativeFrom="column">
                  <wp:posOffset>49530</wp:posOffset>
                </wp:positionH>
                <wp:positionV relativeFrom="paragraph">
                  <wp:posOffset>116840</wp:posOffset>
                </wp:positionV>
                <wp:extent cx="6010275" cy="485775"/>
                <wp:effectExtent l="0" t="0" r="28575" b="28575"/>
                <wp:wrapNone/>
                <wp:docPr id="7" name="大かっこ 7"/>
                <wp:cNvGraphicFramePr/>
                <a:graphic xmlns:a="http://schemas.openxmlformats.org/drawingml/2006/main">
                  <a:graphicData uri="http://schemas.microsoft.com/office/word/2010/wordprocessingShape">
                    <wps:wsp>
                      <wps:cNvSpPr/>
                      <wps:spPr>
                        <a:xfrm>
                          <a:off x="0" y="0"/>
                          <a:ext cx="6010275" cy="485775"/>
                        </a:xfrm>
                        <a:prstGeom prst="bracketPair">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44565A0D" id="大かっこ 7" o:spid="_x0000_s1026" type="#_x0000_t185" style="position:absolute;margin-left:3.9pt;margin-top:9.2pt;width:473.25pt;height:38.25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" strokecolor="black [3200]" strokeweight=".5pt">
                <v:stroke joinstyle="miter"/>
              </v:shape>
            </w:pict>
          </mc:Fallback>
        </mc:AlternateContent>
      </w:r>
    </w:p>
    <w:p w14:paraId="4CA749C2" w14:textId="77777777" w:rsidR="00AE4E1B" w:rsidRDefault="00AE4E1B" w:rsidP="00AE4E1B"/>
    <w:p w14:paraId="48C573A3" w14:textId="77777777" w:rsidR="00AE4E1B" w:rsidRDefault="00AE4E1B" w:rsidP="00AE4E1B"/>
    <w:p w14:paraId="59F21E16" w14:textId="77777777" w:rsidR="00AE4E1B" w:rsidRDefault="00AE4E1B" w:rsidP="00AE4E1B"/>
    <w:p w14:paraId="65EADD0F" w14:textId="1570AA9C" w:rsidR="005B395B" w:rsidRDefault="00B7591F" w:rsidP="00E92245">
      <w:pPr>
        <w:ind w:left="515" w:hangingChars="250" w:hanging="515"/>
        <w:rPr>
          <w:rFonts w:ascii="ＭＳ ゴシック" w:eastAsia="ＭＳ ゴシック" w:hAnsi="ＭＳ ゴシック"/>
          <w:b/>
        </w:rPr>
      </w:pPr>
      <w:r w:rsidRPr="00367D1B">
        <w:rPr>
          <w:b/>
        </w:rPr>
        <w:t>Q1</w:t>
      </w:r>
      <w:r w:rsidR="007B14A0">
        <w:rPr>
          <w:b/>
        </w:rPr>
        <w:t>3</w:t>
      </w:r>
      <w:r w:rsidR="00E743D6" w:rsidRPr="00367D1B">
        <w:rPr>
          <w:rFonts w:hint="eastAsia"/>
          <w:b/>
        </w:rPr>
        <w:t>:</w:t>
      </w:r>
      <w:r w:rsidR="00D170E6">
        <w:rPr>
          <w:b/>
        </w:rPr>
        <w:t xml:space="preserve"> </w:t>
      </w:r>
      <w:r w:rsidR="005B395B" w:rsidRPr="0046201A">
        <w:rPr>
          <w:rFonts w:ascii="ＭＳ ゴシック" w:eastAsia="ＭＳ ゴシック" w:hAnsi="ＭＳ ゴシック" w:hint="eastAsia"/>
          <w:b/>
        </w:rPr>
        <w:t>意見交換会</w:t>
      </w:r>
      <w:r w:rsidR="005B395B" w:rsidRPr="00FB37CF">
        <w:rPr>
          <w:rFonts w:ascii="ＭＳ ゴシック" w:eastAsia="ＭＳ ゴシック" w:hAnsi="ＭＳ ゴシック" w:hint="eastAsia"/>
          <w:b/>
        </w:rPr>
        <w:t>に加えて</w:t>
      </w:r>
      <w:r w:rsidR="005B395B">
        <w:rPr>
          <w:rFonts w:ascii="ＭＳ ゴシック" w:eastAsia="ＭＳ ゴシック" w:hAnsi="ＭＳ ゴシック" w:hint="eastAsia"/>
          <w:b/>
        </w:rPr>
        <w:t>、</w:t>
      </w:r>
      <w:r w:rsidR="005B395B" w:rsidRPr="0046201A">
        <w:rPr>
          <w:rFonts w:ascii="ＭＳ ゴシック" w:eastAsia="ＭＳ ゴシック" w:hAnsi="ＭＳ ゴシック" w:hint="eastAsia"/>
          <w:b/>
        </w:rPr>
        <w:t>参加してみたいと思うもの</w:t>
      </w:r>
      <w:r w:rsidR="00C62011">
        <w:rPr>
          <w:rFonts w:ascii="ＭＳ ゴシック" w:eastAsia="ＭＳ ゴシック" w:hAnsi="ＭＳ ゴシック" w:hint="eastAsia"/>
          <w:b/>
        </w:rPr>
        <w:t>を選択してください（</w:t>
      </w:r>
      <w:r w:rsidR="005B395B">
        <w:rPr>
          <w:rFonts w:ascii="ＭＳ ゴシック" w:eastAsia="ＭＳ ゴシック" w:hAnsi="ＭＳ ゴシック" w:hint="eastAsia"/>
          <w:b/>
        </w:rPr>
        <w:t>複数回答可）</w:t>
      </w:r>
    </w:p>
    <w:p w14:paraId="65EADD10" w14:textId="77777777" w:rsidR="00B7591F" w:rsidRPr="00367D1B" w:rsidRDefault="0082488C" w:rsidP="005B395B">
      <w:pPr>
        <w:ind w:leftChars="250" w:left="525"/>
        <w:rPr>
          <w:b/>
        </w:rPr>
      </w:pPr>
      <w:r>
        <w:rPr>
          <w:b/>
        </w:rPr>
        <w:t xml:space="preserve">Besides </w:t>
      </w:r>
      <w:r w:rsidR="00C62011">
        <w:rPr>
          <w:b/>
        </w:rPr>
        <w:t>the</w:t>
      </w:r>
      <w:r w:rsidR="00C62011" w:rsidRPr="0082488C">
        <w:rPr>
          <w:b/>
        </w:rPr>
        <w:t xml:space="preserve"> opinion exchange </w:t>
      </w:r>
      <w:r w:rsidR="00C62011">
        <w:rPr>
          <w:b/>
        </w:rPr>
        <w:t>meeting</w:t>
      </w:r>
      <w:r w:rsidR="00B7591F" w:rsidRPr="00367D1B">
        <w:rPr>
          <w:b/>
        </w:rPr>
        <w:t>, which ones would you like to participate in</w:t>
      </w:r>
      <w:r w:rsidR="00E743D6" w:rsidRPr="00367D1B">
        <w:rPr>
          <w:b/>
        </w:rPr>
        <w:t>? (</w:t>
      </w:r>
      <w:r w:rsidR="00B7591F" w:rsidRPr="00367D1B">
        <w:rPr>
          <w:b/>
        </w:rPr>
        <w:t>*Multiple</w:t>
      </w:r>
      <w:r w:rsidR="005B395B">
        <w:rPr>
          <w:b/>
        </w:rPr>
        <w:t xml:space="preserve"> </w:t>
      </w:r>
      <w:r w:rsidR="00B7591F" w:rsidRPr="00367D1B">
        <w:rPr>
          <w:b/>
        </w:rPr>
        <w:t>answers allowed)</w:t>
      </w:r>
    </w:p>
    <w:p w14:paraId="65EADD11" w14:textId="77777777" w:rsidR="00E743D6" w:rsidRDefault="00E743D6" w:rsidP="00B7591F">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t xml:space="preserve"> </w:t>
      </w:r>
      <w:r w:rsidR="005B395B">
        <w:rPr>
          <w:rFonts w:hint="eastAsia"/>
        </w:rPr>
        <w:t xml:space="preserve">太陽石油四国事業所工場見学　</w:t>
      </w:r>
      <w:r w:rsidR="00B7591F">
        <w:t xml:space="preserve">Tour </w:t>
      </w:r>
      <w:r w:rsidR="00744899">
        <w:t>of</w:t>
      </w:r>
      <w:r w:rsidR="00B7591F">
        <w:t xml:space="preserve"> </w:t>
      </w:r>
      <w:r w:rsidR="00FF20B7">
        <w:t xml:space="preserve">the </w:t>
      </w:r>
      <w:r>
        <w:t xml:space="preserve">Taiyo Oil </w:t>
      </w:r>
      <w:r w:rsidR="00B7591F">
        <w:t xml:space="preserve">Shikoku </w:t>
      </w:r>
      <w:r w:rsidR="00744899">
        <w:t>Power Plant</w:t>
      </w:r>
    </w:p>
    <w:p w14:paraId="65EADD12" w14:textId="77777777" w:rsidR="005B395B" w:rsidRDefault="00E743D6" w:rsidP="00B7591F">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t xml:space="preserve"> </w:t>
      </w:r>
      <w:r w:rsidR="005B395B">
        <w:rPr>
          <w:rFonts w:hint="eastAsia"/>
        </w:rPr>
        <w:t>太陽石油が実施するＣＳＲ活動（海岸清掃活動、森林再生活動等）への参加</w:t>
      </w:r>
    </w:p>
    <w:p w14:paraId="65EADD13" w14:textId="77777777" w:rsidR="00B7591F" w:rsidRDefault="00B7591F" w:rsidP="005B395B">
      <w:pPr>
        <w:ind w:firstLineChars="150" w:firstLine="315"/>
      </w:pPr>
      <w:r>
        <w:t>CSR activities (beach cleanup, reforestation, etc.) carried out by Taiyo Oil</w:t>
      </w:r>
    </w:p>
    <w:p w14:paraId="65EADD14" w14:textId="77777777" w:rsidR="005B395B" w:rsidRDefault="00E743D6" w:rsidP="00B7591F">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t xml:space="preserve"> </w:t>
      </w:r>
      <w:r w:rsidR="005B395B">
        <w:rPr>
          <w:rFonts w:hint="eastAsia"/>
        </w:rPr>
        <w:t>愛媛大学ＯＢ・OG</w:t>
      </w:r>
      <w:r w:rsidR="005B395B" w:rsidRPr="00FB37CF">
        <w:rPr>
          <w:rFonts w:hint="eastAsia"/>
        </w:rPr>
        <w:t>を中心とした太陽石油社員との交流会</w:t>
      </w:r>
    </w:p>
    <w:p w14:paraId="65EADD15" w14:textId="77777777" w:rsidR="00B7591F" w:rsidRDefault="00B7591F" w:rsidP="005B395B">
      <w:pPr>
        <w:ind w:firstLineChars="150" w:firstLine="315"/>
      </w:pPr>
      <w:r>
        <w:t>Social gathering with Taiyo Oil employees, mainly alumni of Ehime University</w:t>
      </w:r>
    </w:p>
    <w:p w14:paraId="65EADD16" w14:textId="77777777" w:rsidR="00B7591F" w:rsidRDefault="00E743D6" w:rsidP="00B7591F">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t xml:space="preserve"> </w:t>
      </w:r>
      <w:r w:rsidR="005B395B">
        <w:rPr>
          <w:rFonts w:hint="eastAsia"/>
        </w:rPr>
        <w:t xml:space="preserve">意見交換会だけでよい  </w:t>
      </w:r>
      <w:r w:rsidR="00FF20B7">
        <w:t>None in particular other than the opinion exchange meeting</w:t>
      </w:r>
    </w:p>
    <w:p w14:paraId="65EADD17" w14:textId="77777777" w:rsidR="0055533E" w:rsidRDefault="00E743D6" w:rsidP="00B7591F">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t xml:space="preserve"> </w:t>
      </w:r>
      <w:r w:rsidR="005B395B">
        <w:rPr>
          <w:rFonts w:hint="eastAsia"/>
        </w:rPr>
        <w:t xml:space="preserve">その他　</w:t>
      </w:r>
      <w:r w:rsidR="00B7591F">
        <w:t>Other</w:t>
      </w:r>
      <w:r w:rsidR="00DD58A6">
        <w:rPr>
          <w:rFonts w:hint="eastAsia"/>
        </w:rPr>
        <w:t>（</w:t>
      </w:r>
      <w:r>
        <w:tab/>
      </w:r>
      <w:r>
        <w:tab/>
        <w:t xml:space="preserve">                                         </w:t>
      </w:r>
      <w:r>
        <w:tab/>
      </w:r>
      <w:r>
        <w:tab/>
      </w:r>
      <w:r w:rsidR="00DD58A6">
        <w:t xml:space="preserve">  </w:t>
      </w:r>
      <w:r w:rsidR="00DD58A6">
        <w:rPr>
          <w:rFonts w:hint="eastAsia"/>
        </w:rPr>
        <w:t>）</w:t>
      </w:r>
    </w:p>
    <w:p w14:paraId="65EADD18" w14:textId="77777777" w:rsidR="00D003BD" w:rsidRDefault="00D003BD" w:rsidP="0055533E">
      <w:pPr>
        <w:rPr>
          <w:b/>
        </w:rPr>
      </w:pPr>
    </w:p>
    <w:p w14:paraId="65EADD23" w14:textId="2AB00664" w:rsidR="0055533E" w:rsidRPr="00791178" w:rsidRDefault="005C792A" w:rsidP="0055533E">
      <w:pPr>
        <w:rPr>
          <w:rFonts w:ascii="ＭＳ ゴシック" w:eastAsia="ＭＳ ゴシック" w:hAnsi="ＭＳ ゴシック"/>
          <w:b/>
          <w:color w:val="000000" w:themeColor="text1"/>
        </w:rPr>
      </w:pPr>
      <w:r w:rsidRPr="00367D1B">
        <w:rPr>
          <w:b/>
        </w:rPr>
        <w:t>Q1</w:t>
      </w:r>
      <w:r w:rsidR="007B14A0">
        <w:rPr>
          <w:b/>
        </w:rPr>
        <w:t>4</w:t>
      </w:r>
      <w:r w:rsidRPr="00367D1B">
        <w:rPr>
          <w:b/>
        </w:rPr>
        <w:t>:</w:t>
      </w:r>
      <w:r w:rsidRPr="00791178">
        <w:rPr>
          <w:b/>
          <w:color w:val="000000" w:themeColor="text1"/>
        </w:rPr>
        <w:t xml:space="preserve"> </w:t>
      </w:r>
      <w:r w:rsidR="005B395B" w:rsidRPr="00791178">
        <w:rPr>
          <w:rFonts w:ascii="ＭＳ ゴシック" w:eastAsia="ＭＳ ゴシック" w:hAnsi="ＭＳ ゴシック" w:hint="eastAsia"/>
          <w:b/>
          <w:color w:val="000000" w:themeColor="text1"/>
        </w:rPr>
        <w:t>本奨学金に応募した理由</w:t>
      </w:r>
      <w:r w:rsidR="00735330" w:rsidRPr="00791178">
        <w:rPr>
          <w:rFonts w:ascii="ＭＳ ゴシック" w:eastAsia="ＭＳ ゴシック" w:hAnsi="ＭＳ ゴシック" w:hint="eastAsia"/>
          <w:b/>
          <w:color w:val="000000" w:themeColor="text1"/>
        </w:rPr>
        <w:t>・奨学金の用途</w:t>
      </w:r>
      <w:r w:rsidR="005B395B" w:rsidRPr="00791178">
        <w:rPr>
          <w:rFonts w:ascii="ＭＳ ゴシック" w:eastAsia="ＭＳ ゴシック" w:hAnsi="ＭＳ ゴシック" w:hint="eastAsia"/>
          <w:b/>
          <w:color w:val="000000" w:themeColor="text1"/>
        </w:rPr>
        <w:t>を教えてください</w:t>
      </w:r>
    </w:p>
    <w:p w14:paraId="2A24CDA1" w14:textId="47267471" w:rsidR="0019132E" w:rsidRPr="00791178" w:rsidRDefault="0019132E" w:rsidP="0019132E">
      <w:pPr>
        <w:ind w:firstLineChars="300" w:firstLine="618"/>
        <w:rPr>
          <w:b/>
          <w:color w:val="000000" w:themeColor="text1"/>
        </w:rPr>
      </w:pPr>
      <w:r w:rsidRPr="00791178">
        <w:rPr>
          <w:b/>
          <w:color w:val="000000" w:themeColor="text1"/>
        </w:rPr>
        <w:t>Please tell us why you applied for this scholarship and what you will use the scholarship money for.</w:t>
      </w:r>
    </w:p>
    <w:p w14:paraId="65EADD24" w14:textId="77777777" w:rsidR="00E743D6" w:rsidRDefault="00D003BD" w:rsidP="00E743D6">
      <w:r>
        <w:rPr>
          <w:noProof/>
        </w:rPr>
        <mc:AlternateContent>
          <mc:Choice Requires="wps">
            <w:drawing>
              <wp:anchor distT="0" distB="0" distL="114300" distR="114300" simplePos="0" relativeHeight="251673600" behindDoc="0" locked="0" layoutInCell="1" allowOverlap="1" wp14:anchorId="65EADD4A" wp14:editId="65EADD4B">
                <wp:simplePos x="0" y="0"/>
                <wp:positionH relativeFrom="column">
                  <wp:posOffset>40005</wp:posOffset>
                </wp:positionH>
                <wp:positionV relativeFrom="paragraph">
                  <wp:posOffset>59690</wp:posOffset>
                </wp:positionV>
                <wp:extent cx="6019800" cy="571500"/>
                <wp:effectExtent l="0" t="0" r="19050" b="19050"/>
                <wp:wrapNone/>
                <wp:docPr id="4" name="大かっこ 4"/>
                <wp:cNvGraphicFramePr/>
                <a:graphic xmlns:a="http://schemas.openxmlformats.org/drawingml/2006/main">
                  <a:graphicData uri="http://schemas.microsoft.com/office/word/2010/wordprocessingShape">
                    <wps:wsp>
                      <wps:cNvSpPr/>
                      <wps:spPr>
                        <a:xfrm>
                          <a:off x="0" y="0"/>
                          <a:ext cx="6019800" cy="571500"/>
                        </a:xfrm>
                        <a:prstGeom prst="bracketPair">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3E8F2B6F" id="大かっこ 4" o:spid="_x0000_s1026" type="#_x0000_t185" style="position:absolute;margin-left:3.15pt;margin-top:4.7pt;width:474pt;height:45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" strokecolor="black [3200]" strokeweight=".5pt">
                <v:stroke joinstyle="miter"/>
              </v:shape>
            </w:pict>
          </mc:Fallback>
        </mc:AlternateContent>
      </w:r>
    </w:p>
    <w:p w14:paraId="65EADD25" w14:textId="77777777" w:rsidR="00D003BD" w:rsidRDefault="00D003BD" w:rsidP="00E743D6"/>
    <w:p w14:paraId="65EADD26" w14:textId="77777777" w:rsidR="004956E3" w:rsidRDefault="004956E3" w:rsidP="0055533E"/>
    <w:p w14:paraId="65EADD27" w14:textId="77777777" w:rsidR="004B439D" w:rsidRDefault="004B439D" w:rsidP="0055533E"/>
    <w:p w14:paraId="65EADD31" w14:textId="5614B4D5" w:rsidR="005B395B" w:rsidRDefault="005C792A" w:rsidP="00147849">
      <w:pPr>
        <w:rPr>
          <w:rFonts w:ascii="ＭＳ ゴシック" w:eastAsia="ＭＳ ゴシック" w:hAnsi="ＭＳ ゴシック"/>
          <w:b/>
        </w:rPr>
      </w:pPr>
      <w:r w:rsidRPr="00367D1B">
        <w:rPr>
          <w:b/>
        </w:rPr>
        <w:t>Q</w:t>
      </w:r>
      <w:r w:rsidR="007B14A0">
        <w:rPr>
          <w:b/>
        </w:rPr>
        <w:t>15</w:t>
      </w:r>
      <w:r w:rsidR="00367D1B" w:rsidRPr="00367D1B">
        <w:rPr>
          <w:b/>
        </w:rPr>
        <w:t>:</w:t>
      </w:r>
      <w:r w:rsidRPr="00367D1B">
        <w:rPr>
          <w:b/>
        </w:rPr>
        <w:t xml:space="preserve"> </w:t>
      </w:r>
      <w:r w:rsidR="005B395B" w:rsidRPr="00FB37CF">
        <w:rPr>
          <w:rFonts w:ascii="ＭＳ ゴシック" w:eastAsia="ＭＳ ゴシック" w:hAnsi="ＭＳ ゴシック" w:hint="eastAsia"/>
          <w:b/>
        </w:rPr>
        <w:t>その他、本奨学金に関するご意見や、太陽石油に聞いてみたいことがあれば記入してください</w:t>
      </w:r>
    </w:p>
    <w:p w14:paraId="65EADD32" w14:textId="77777777" w:rsidR="00E53A67" w:rsidRPr="00367D1B" w:rsidRDefault="005C792A" w:rsidP="005B395B">
      <w:pPr>
        <w:ind w:firstLineChars="150" w:firstLine="309"/>
        <w:rPr>
          <w:b/>
        </w:rPr>
      </w:pPr>
      <w:r w:rsidRPr="00367D1B">
        <w:rPr>
          <w:b/>
        </w:rPr>
        <w:t>Please write any other comments about this scholarship or anything else you would like to ask Taiyo Oil.</w:t>
      </w:r>
    </w:p>
    <w:p w14:paraId="65EADD33" w14:textId="77777777" w:rsidR="004956E3" w:rsidRDefault="00D003BD" w:rsidP="00147849">
      <w:r>
        <w:rPr>
          <w:noProof/>
        </w:rPr>
        <mc:AlternateContent>
          <mc:Choice Requires="wps">
            <w:drawing>
              <wp:anchor distT="0" distB="0" distL="114300" distR="114300" simplePos="0" relativeHeight="251676672" behindDoc="0" locked="0" layoutInCell="1" allowOverlap="1" wp14:anchorId="65EADD4E" wp14:editId="65EADD4F">
                <wp:simplePos x="0" y="0"/>
                <wp:positionH relativeFrom="column">
                  <wp:posOffset>49530</wp:posOffset>
                </wp:positionH>
                <wp:positionV relativeFrom="paragraph">
                  <wp:posOffset>59690</wp:posOffset>
                </wp:positionV>
                <wp:extent cx="6010275" cy="485775"/>
                <wp:effectExtent l="0" t="0" r="28575" b="28575"/>
                <wp:wrapNone/>
                <wp:docPr id="8" name="大かっこ 8"/>
                <wp:cNvGraphicFramePr/>
                <a:graphic xmlns:a="http://schemas.openxmlformats.org/drawingml/2006/main">
                  <a:graphicData uri="http://schemas.microsoft.com/office/word/2010/wordprocessingShape">
                    <wps:wsp>
                      <wps:cNvSpPr/>
                      <wps:spPr>
                        <a:xfrm>
                          <a:off x="0" y="0"/>
                          <a:ext cx="6010275" cy="485775"/>
                        </a:xfrm>
                        <a:prstGeom prst="bracketPair">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380CADB3" id="大かっこ 8" o:spid="_x0000_s1026" type="#_x0000_t185" style="position:absolute;margin-left:3.9pt;margin-top:4.7pt;width:473.25pt;height:38.25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" strokecolor="black [3200]" strokeweight=".5pt">
                <v:stroke joinstyle="miter"/>
              </v:shape>
            </w:pict>
          </mc:Fallback>
        </mc:AlternateContent>
      </w:r>
    </w:p>
    <w:p w14:paraId="65EADD34" w14:textId="77777777" w:rsidR="00D003BD" w:rsidRDefault="00D003BD" w:rsidP="00147849"/>
    <w:p w14:paraId="65EADD35" w14:textId="77777777" w:rsidR="00D003BD" w:rsidRDefault="00D003BD" w:rsidP="00147849"/>
    <w:p w14:paraId="15D4C532" w14:textId="77777777" w:rsidR="00735615" w:rsidRDefault="00735615" w:rsidP="009D1E27">
      <w:pPr>
        <w:ind w:firstLineChars="100" w:firstLine="210"/>
      </w:pPr>
    </w:p>
    <w:p w14:paraId="65EADD3D" w14:textId="3F82BE8C" w:rsidR="005B395B" w:rsidRDefault="005B395B" w:rsidP="009D1E27">
      <w:pPr>
        <w:ind w:firstLineChars="100" w:firstLine="210"/>
      </w:pPr>
      <w:r>
        <w:rPr>
          <w:rFonts w:hint="eastAsia"/>
        </w:rPr>
        <w:t>設問は、以上です。</w:t>
      </w:r>
      <w:r w:rsidR="002B10B0">
        <w:rPr>
          <w:rFonts w:hint="eastAsia"/>
        </w:rPr>
        <w:t>ご</w:t>
      </w:r>
      <w:r>
        <w:rPr>
          <w:rFonts w:hint="eastAsia"/>
        </w:rPr>
        <w:t>協力ありがとうございました。</w:t>
      </w:r>
    </w:p>
    <w:p w14:paraId="65EADD3E" w14:textId="77777777" w:rsidR="005C792A" w:rsidRDefault="005C792A" w:rsidP="005F2339">
      <w:pPr>
        <w:ind w:firstLineChars="100" w:firstLine="210"/>
      </w:pPr>
      <w:r w:rsidRPr="005C792A">
        <w:t>Thank you for your cooperation.</w:t>
      </w:r>
    </w:p>
    <w:p w14:paraId="65EADD41" w14:textId="289B5929" w:rsidR="005C792A" w:rsidRPr="005C792A" w:rsidRDefault="005C792A" w:rsidP="00367D1B">
      <w:pPr>
        <w:ind w:firstLineChars="400" w:firstLine="840"/>
        <w:jc w:val="right"/>
      </w:pPr>
    </w:p>
    <w:sectPr w:rsidR="005C792A" w:rsidRPr="005C792A" w:rsidSect="00AE4E1B">
      <w:pgSz w:w="11906" w:h="16838"/>
      <w:pgMar w:top="993" w:right="1077" w:bottom="851" w:left="1077" w:header="851" w:footer="992" w:gutter="0"/>
      <w:pgNumType w:fmt="decimalFullWidth" w:start="6"/>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EADD52" w14:textId="77777777" w:rsidR="000D6F3D" w:rsidRDefault="000D6F3D" w:rsidP="00472514">
      <w:r>
        <w:separator/>
      </w:r>
    </w:p>
  </w:endnote>
  <w:endnote w:type="continuationSeparator" w:id="0">
    <w:p w14:paraId="65EADD53" w14:textId="77777777" w:rsidR="000D6F3D" w:rsidRDefault="000D6F3D" w:rsidP="004725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ゴシック Light">
    <w:panose1 w:val="020B0300000000000000"/>
    <w:charset w:val="80"/>
    <w:family w:val="modern"/>
    <w:pitch w:val="variable"/>
    <w:sig w:usb0="E00002FF" w:usb1="2AC7FDFF" w:usb2="00000016" w:usb3="00000000" w:csb0="0002009F" w:csb1="00000000"/>
  </w:font>
  <w:font w:name="ＤＦ特太ゴシック体">
    <w:altName w:val="游ゴシック"/>
    <w:panose1 w:val="020B0509000000000000"/>
    <w:charset w:val="80"/>
    <w:family w:val="modern"/>
    <w:pitch w:val="fixed"/>
    <w:sig w:usb0="80000283" w:usb1="2AC76CF8" w:usb2="00000010" w:usb3="00000000" w:csb0="00020001" w:csb1="00000000"/>
  </w:font>
  <w:font w:name="メイリオ">
    <w:panose1 w:val="020B0604030504040204"/>
    <w:charset w:val="80"/>
    <w:family w:val="modern"/>
    <w:pitch w:val="variable"/>
    <w:sig w:usb0="E00002FF" w:usb1="6AC7FFFF" w:usb2="08000012" w:usb3="00000000" w:csb0="0002009F" w:csb1="00000000"/>
  </w:font>
  <w:font w:name="Calibri">
    <w:panose1 w:val="020F0502020204030204"/>
    <w:charset w:val="00"/>
    <w:family w:val="swiss"/>
    <w:pitch w:val="variable"/>
    <w:sig w:usb0="E4002EFF" w:usb1="C2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8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EADD50" w14:textId="77777777" w:rsidR="000D6F3D" w:rsidRDefault="000D6F3D" w:rsidP="00472514">
      <w:r>
        <w:separator/>
      </w:r>
    </w:p>
  </w:footnote>
  <w:footnote w:type="continuationSeparator" w:id="0">
    <w:p w14:paraId="65EADD51" w14:textId="77777777" w:rsidR="000D6F3D" w:rsidRDefault="000D6F3D" w:rsidP="004725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6F82496"/>
    <w:multiLevelType w:val="hybridMultilevel"/>
    <w:tmpl w:val="E0968AF6"/>
    <w:lvl w:ilvl="0" w:tplc="FEE09F3A">
      <w:numFmt w:val="bullet"/>
      <w:lvlText w:val="□"/>
      <w:lvlJc w:val="left"/>
      <w:pPr>
        <w:ind w:left="780" w:hanging="360"/>
      </w:pPr>
      <w:rPr>
        <w:rFonts w:ascii="游明朝" w:eastAsia="游明朝" w:hAnsi="游明朝" w:cstheme="minorBidi" w:hint="eastAsia"/>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dirty"/>
  <w:defaultTabStop w:val="840"/>
  <w:displayHorizontalDrawingGridEvery w:val="0"/>
  <w:displayVerticalDrawingGridEvery w:val="2"/>
  <w:characterSpacingControl w:val="compressPunctuation"/>
  <w:hdrShapeDefaults>
    <o:shapedefaults v:ext="edit" spidmax="8396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1NDc0MDEwNzYzNjZU0lEKTi0uzszPAykwrgUAOXrtzSwAAAA="/>
  </w:docVars>
  <w:rsids>
    <w:rsidRoot w:val="002D0629"/>
    <w:rsid w:val="00001977"/>
    <w:rsid w:val="00004AEE"/>
    <w:rsid w:val="00051026"/>
    <w:rsid w:val="00066F15"/>
    <w:rsid w:val="0007373A"/>
    <w:rsid w:val="0008035E"/>
    <w:rsid w:val="000841F7"/>
    <w:rsid w:val="000A3D9E"/>
    <w:rsid w:val="000C213F"/>
    <w:rsid w:val="000D61B4"/>
    <w:rsid w:val="000D6F3D"/>
    <w:rsid w:val="001023B2"/>
    <w:rsid w:val="0014296C"/>
    <w:rsid w:val="00147849"/>
    <w:rsid w:val="0019132E"/>
    <w:rsid w:val="00192DBC"/>
    <w:rsid w:val="001A6D23"/>
    <w:rsid w:val="001B1F36"/>
    <w:rsid w:val="001B47D3"/>
    <w:rsid w:val="001D427B"/>
    <w:rsid w:val="001E080E"/>
    <w:rsid w:val="001E4B83"/>
    <w:rsid w:val="001F293C"/>
    <w:rsid w:val="00201714"/>
    <w:rsid w:val="00222F3A"/>
    <w:rsid w:val="00230352"/>
    <w:rsid w:val="002945C1"/>
    <w:rsid w:val="002A17F9"/>
    <w:rsid w:val="002B10B0"/>
    <w:rsid w:val="002C6558"/>
    <w:rsid w:val="002D0629"/>
    <w:rsid w:val="002D69EE"/>
    <w:rsid w:val="002D6F24"/>
    <w:rsid w:val="002F34A4"/>
    <w:rsid w:val="0034191E"/>
    <w:rsid w:val="00344A89"/>
    <w:rsid w:val="003611F7"/>
    <w:rsid w:val="003613F6"/>
    <w:rsid w:val="00367D1B"/>
    <w:rsid w:val="003729CC"/>
    <w:rsid w:val="003A2850"/>
    <w:rsid w:val="003A40FF"/>
    <w:rsid w:val="003B4A8C"/>
    <w:rsid w:val="003B71C7"/>
    <w:rsid w:val="003D02F0"/>
    <w:rsid w:val="003D56F4"/>
    <w:rsid w:val="003F3C68"/>
    <w:rsid w:val="00410A4C"/>
    <w:rsid w:val="00417232"/>
    <w:rsid w:val="0042775B"/>
    <w:rsid w:val="00430B3C"/>
    <w:rsid w:val="004346AF"/>
    <w:rsid w:val="0044662B"/>
    <w:rsid w:val="004555A0"/>
    <w:rsid w:val="00472514"/>
    <w:rsid w:val="004956E3"/>
    <w:rsid w:val="004A1E4F"/>
    <w:rsid w:val="004A2FE4"/>
    <w:rsid w:val="004B439D"/>
    <w:rsid w:val="004C11A7"/>
    <w:rsid w:val="004D5036"/>
    <w:rsid w:val="004F09A1"/>
    <w:rsid w:val="004F4F0E"/>
    <w:rsid w:val="004F76EB"/>
    <w:rsid w:val="005039C2"/>
    <w:rsid w:val="00520EB2"/>
    <w:rsid w:val="00534D5A"/>
    <w:rsid w:val="005379C9"/>
    <w:rsid w:val="0055533E"/>
    <w:rsid w:val="00587179"/>
    <w:rsid w:val="005908EB"/>
    <w:rsid w:val="00597BFE"/>
    <w:rsid w:val="005A173C"/>
    <w:rsid w:val="005B395B"/>
    <w:rsid w:val="005C792A"/>
    <w:rsid w:val="005D2E5C"/>
    <w:rsid w:val="005F2339"/>
    <w:rsid w:val="00630E41"/>
    <w:rsid w:val="00647997"/>
    <w:rsid w:val="0065350F"/>
    <w:rsid w:val="007213A7"/>
    <w:rsid w:val="00735330"/>
    <w:rsid w:val="00735615"/>
    <w:rsid w:val="00744899"/>
    <w:rsid w:val="007770BD"/>
    <w:rsid w:val="00791178"/>
    <w:rsid w:val="00792031"/>
    <w:rsid w:val="00794C4D"/>
    <w:rsid w:val="007959BA"/>
    <w:rsid w:val="007A10FA"/>
    <w:rsid w:val="007B14A0"/>
    <w:rsid w:val="007C7158"/>
    <w:rsid w:val="007D2277"/>
    <w:rsid w:val="007F55B5"/>
    <w:rsid w:val="0082488C"/>
    <w:rsid w:val="008A2B8D"/>
    <w:rsid w:val="008C672B"/>
    <w:rsid w:val="008C710A"/>
    <w:rsid w:val="008E77FF"/>
    <w:rsid w:val="00913741"/>
    <w:rsid w:val="00983D46"/>
    <w:rsid w:val="009941D7"/>
    <w:rsid w:val="009A101C"/>
    <w:rsid w:val="009A155D"/>
    <w:rsid w:val="009A5DD5"/>
    <w:rsid w:val="009D1E27"/>
    <w:rsid w:val="009D6EC8"/>
    <w:rsid w:val="009D794A"/>
    <w:rsid w:val="009F3143"/>
    <w:rsid w:val="00A92B6D"/>
    <w:rsid w:val="00A9682D"/>
    <w:rsid w:val="00AC57C1"/>
    <w:rsid w:val="00AE4E1B"/>
    <w:rsid w:val="00AE66E5"/>
    <w:rsid w:val="00AF70DF"/>
    <w:rsid w:val="00B032F9"/>
    <w:rsid w:val="00B07D06"/>
    <w:rsid w:val="00B142CA"/>
    <w:rsid w:val="00B26BA5"/>
    <w:rsid w:val="00B60587"/>
    <w:rsid w:val="00B7591F"/>
    <w:rsid w:val="00B83CD8"/>
    <w:rsid w:val="00BB1EDC"/>
    <w:rsid w:val="00BB2C44"/>
    <w:rsid w:val="00BD7187"/>
    <w:rsid w:val="00BE13BC"/>
    <w:rsid w:val="00BE1645"/>
    <w:rsid w:val="00BE2EC6"/>
    <w:rsid w:val="00C12D76"/>
    <w:rsid w:val="00C144DC"/>
    <w:rsid w:val="00C62011"/>
    <w:rsid w:val="00C738EE"/>
    <w:rsid w:val="00C75BA7"/>
    <w:rsid w:val="00C8551F"/>
    <w:rsid w:val="00C97508"/>
    <w:rsid w:val="00CB618B"/>
    <w:rsid w:val="00CC42E6"/>
    <w:rsid w:val="00CC5558"/>
    <w:rsid w:val="00D003BD"/>
    <w:rsid w:val="00D13320"/>
    <w:rsid w:val="00D170E6"/>
    <w:rsid w:val="00D33303"/>
    <w:rsid w:val="00D63FE2"/>
    <w:rsid w:val="00D81C87"/>
    <w:rsid w:val="00D91337"/>
    <w:rsid w:val="00D932D8"/>
    <w:rsid w:val="00DB75AD"/>
    <w:rsid w:val="00DC2103"/>
    <w:rsid w:val="00DC4AF9"/>
    <w:rsid w:val="00DD0056"/>
    <w:rsid w:val="00DD58A6"/>
    <w:rsid w:val="00DD7305"/>
    <w:rsid w:val="00DE7C18"/>
    <w:rsid w:val="00DF0A74"/>
    <w:rsid w:val="00E02742"/>
    <w:rsid w:val="00E25E23"/>
    <w:rsid w:val="00E3051A"/>
    <w:rsid w:val="00E31666"/>
    <w:rsid w:val="00E4529F"/>
    <w:rsid w:val="00E53A67"/>
    <w:rsid w:val="00E54B4D"/>
    <w:rsid w:val="00E61349"/>
    <w:rsid w:val="00E61F40"/>
    <w:rsid w:val="00E639E4"/>
    <w:rsid w:val="00E743D6"/>
    <w:rsid w:val="00E92245"/>
    <w:rsid w:val="00EA59D0"/>
    <w:rsid w:val="00EF0E50"/>
    <w:rsid w:val="00EF723B"/>
    <w:rsid w:val="00F24E10"/>
    <w:rsid w:val="00F62440"/>
    <w:rsid w:val="00F670DB"/>
    <w:rsid w:val="00F679B2"/>
    <w:rsid w:val="00F9098C"/>
    <w:rsid w:val="00FA4247"/>
    <w:rsid w:val="00FB07C3"/>
    <w:rsid w:val="00FB37CF"/>
    <w:rsid w:val="00FB73A1"/>
    <w:rsid w:val="00FB7E6D"/>
    <w:rsid w:val="00FE6092"/>
    <w:rsid w:val="00FF20B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83969">
      <v:textbox inset="5.85pt,.7pt,5.85pt,.7pt"/>
    </o:shapedefaults>
    <o:shapelayout v:ext="edit">
      <o:idmap v:ext="edit" data="1"/>
    </o:shapelayout>
  </w:shapeDefaults>
  <w:decimalSymbol w:val="."/>
  <w:listSeparator w:val=","/>
  <w14:docId w14:val="65EADC86"/>
  <w15:chartTrackingRefBased/>
  <w15:docId w15:val="{22DB4BF1-364A-455D-96BB-5EE3665328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597BFE"/>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2D0629"/>
    <w:pPr>
      <w:ind w:leftChars="400" w:left="840"/>
    </w:pPr>
  </w:style>
  <w:style w:type="paragraph" w:styleId="a4">
    <w:name w:val="header"/>
    <w:basedOn w:val="a"/>
    <w:link w:val="a5"/>
    <w:uiPriority w:val="99"/>
    <w:unhideWhenUsed/>
    <w:rsid w:val="00472514"/>
    <w:pPr>
      <w:tabs>
        <w:tab w:val="center" w:pos="4252"/>
        <w:tab w:val="right" w:pos="8504"/>
      </w:tabs>
      <w:snapToGrid w:val="0"/>
    </w:pPr>
  </w:style>
  <w:style w:type="character" w:customStyle="1" w:styleId="a5">
    <w:name w:val="ヘッダー (文字)"/>
    <w:basedOn w:val="a0"/>
    <w:link w:val="a4"/>
    <w:uiPriority w:val="99"/>
    <w:rsid w:val="00472514"/>
  </w:style>
  <w:style w:type="paragraph" w:styleId="a6">
    <w:name w:val="footer"/>
    <w:basedOn w:val="a"/>
    <w:link w:val="a7"/>
    <w:uiPriority w:val="99"/>
    <w:unhideWhenUsed/>
    <w:rsid w:val="00472514"/>
    <w:pPr>
      <w:tabs>
        <w:tab w:val="center" w:pos="4252"/>
        <w:tab w:val="right" w:pos="8504"/>
      </w:tabs>
      <w:snapToGrid w:val="0"/>
    </w:pPr>
  </w:style>
  <w:style w:type="character" w:customStyle="1" w:styleId="a7">
    <w:name w:val="フッター (文字)"/>
    <w:basedOn w:val="a0"/>
    <w:link w:val="a6"/>
    <w:uiPriority w:val="99"/>
    <w:rsid w:val="00472514"/>
  </w:style>
  <w:style w:type="paragraph" w:styleId="a8">
    <w:name w:val="Balloon Text"/>
    <w:basedOn w:val="a"/>
    <w:link w:val="a9"/>
    <w:uiPriority w:val="99"/>
    <w:semiHidden/>
    <w:unhideWhenUsed/>
    <w:rsid w:val="00A9682D"/>
    <w:rPr>
      <w:rFonts w:asciiTheme="majorHAnsi" w:eastAsiaTheme="majorEastAsia" w:hAnsiTheme="majorHAnsi" w:cstheme="majorBidi"/>
      <w:sz w:val="18"/>
      <w:szCs w:val="18"/>
    </w:rPr>
  </w:style>
  <w:style w:type="character" w:customStyle="1" w:styleId="a9">
    <w:name w:val="吹き出し (文字)"/>
    <w:basedOn w:val="a0"/>
    <w:link w:val="a8"/>
    <w:uiPriority w:val="99"/>
    <w:semiHidden/>
    <w:rsid w:val="00A9682D"/>
    <w:rPr>
      <w:rFonts w:asciiTheme="majorHAnsi" w:eastAsiaTheme="majorEastAsia" w:hAnsiTheme="majorHAnsi" w:cstheme="majorBidi"/>
      <w:sz w:val="18"/>
      <w:szCs w:val="18"/>
    </w:rPr>
  </w:style>
  <w:style w:type="paragraph" w:styleId="aa">
    <w:name w:val="Revision"/>
    <w:hidden/>
    <w:uiPriority w:val="99"/>
    <w:semiHidden/>
    <w:rsid w:val="00E53A67"/>
  </w:style>
  <w:style w:type="character" w:styleId="ab">
    <w:name w:val="annotation reference"/>
    <w:basedOn w:val="a0"/>
    <w:uiPriority w:val="99"/>
    <w:semiHidden/>
    <w:unhideWhenUsed/>
    <w:rsid w:val="00E54B4D"/>
    <w:rPr>
      <w:sz w:val="18"/>
      <w:szCs w:val="18"/>
    </w:rPr>
  </w:style>
  <w:style w:type="paragraph" w:styleId="ac">
    <w:name w:val="annotation text"/>
    <w:basedOn w:val="a"/>
    <w:link w:val="ad"/>
    <w:uiPriority w:val="99"/>
    <w:semiHidden/>
    <w:unhideWhenUsed/>
    <w:rsid w:val="00E54B4D"/>
    <w:pPr>
      <w:jc w:val="left"/>
    </w:pPr>
  </w:style>
  <w:style w:type="character" w:customStyle="1" w:styleId="ad">
    <w:name w:val="コメント文字列 (文字)"/>
    <w:basedOn w:val="a0"/>
    <w:link w:val="ac"/>
    <w:uiPriority w:val="99"/>
    <w:semiHidden/>
    <w:rsid w:val="00E54B4D"/>
  </w:style>
  <w:style w:type="paragraph" w:styleId="ae">
    <w:name w:val="annotation subject"/>
    <w:basedOn w:val="ac"/>
    <w:next w:val="ac"/>
    <w:link w:val="af"/>
    <w:uiPriority w:val="99"/>
    <w:semiHidden/>
    <w:unhideWhenUsed/>
    <w:rsid w:val="00E54B4D"/>
    <w:rPr>
      <w:b/>
      <w:bCs/>
    </w:rPr>
  </w:style>
  <w:style w:type="character" w:customStyle="1" w:styleId="af">
    <w:name w:val="コメント内容 (文字)"/>
    <w:basedOn w:val="ad"/>
    <w:link w:val="ae"/>
    <w:uiPriority w:val="99"/>
    <w:semiHidden/>
    <w:rsid w:val="00E54B4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1</TotalTime>
  <Pages>3</Pages>
  <Words>765</Words>
  <Characters>4362</Characters>
  <Application>Microsoft Office Word</Application>
  <DocSecurity>0</DocSecurity>
  <Lines>36</Lines>
  <Paragraphs>10</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5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城戸　友樹</dc:creator>
  <cp:keywords/>
  <dc:description/>
  <cp:lastModifiedBy>TOKUNAGA Hitomi</cp:lastModifiedBy>
  <cp:revision>20</cp:revision>
  <cp:lastPrinted>2025-11-11T06:58:00Z</cp:lastPrinted>
  <dcterms:created xsi:type="dcterms:W3CDTF">2024-01-23T06:10:00Z</dcterms:created>
  <dcterms:modified xsi:type="dcterms:W3CDTF">2025-11-18T08:10:00Z</dcterms:modified>
</cp:coreProperties>
</file>